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4724" w:rsidRDefault="00801029">
      <w:pPr>
        <w:pStyle w:val="Heading1"/>
      </w:pPr>
      <w:bookmarkStart w:id="0" w:name="the-fecal-microbiome-before-and-after-tr"/>
      <w:bookmarkEnd w:id="0"/>
      <w:r>
        <w:t>The Fecal Microbiome Before and After Treatment for Colorectal Adenoma or Carcinoma</w:t>
      </w:r>
    </w:p>
    <w:p w:rsidR="00014724" w:rsidRDefault="00014724">
      <w:pPr>
        <w:pStyle w:val="FirstParagraph"/>
      </w:pPr>
    </w:p>
    <w:p w:rsidR="00014724" w:rsidRDefault="00801029">
      <w:pPr>
        <w:pStyle w:val="Heading2"/>
      </w:pPr>
      <w:bookmarkStart w:id="1" w:name="abstract"/>
      <w:bookmarkEnd w:id="1"/>
      <w:r>
        <w:t>Abstract</w:t>
      </w:r>
    </w:p>
    <w:p w:rsidR="00014724" w:rsidRDefault="00801029">
      <w:pPr>
        <w:pStyle w:val="FirstParagraph"/>
      </w:pPr>
      <w:r>
        <w:rPr>
          <w:b/>
        </w:rPr>
        <w:t>Background:</w:t>
      </w:r>
      <w:r>
        <w:t xml:space="preserve"> </w:t>
      </w:r>
      <w:r>
        <w:t>Colorectal cancer (CRC) is a worldwide health problem and research suggests a correlation between the fecal bacterial microbiome and CRC. This study tested the hypothesis that treatment for adenoma or carcinoma results in changes to the bacterial community</w:t>
      </w:r>
      <w:r>
        <w:t>. Specifically, we tried to identify components within the community that were different before and after treatment of adenoma, advanced adenoma (Screen Relevant Neoplasia (SRN)), and carcinoma.</w:t>
      </w:r>
    </w:p>
    <w:p w:rsidR="00014724" w:rsidRDefault="00801029">
      <w:pPr>
        <w:pStyle w:val="BodyText"/>
      </w:pPr>
      <w:r>
        <w:rPr>
          <w:b/>
        </w:rPr>
        <w:t>Results:</w:t>
      </w:r>
      <w:r>
        <w:t xml:space="preserve"> There was a larger change in the bacterial community</w:t>
      </w:r>
      <w:r>
        <w:t xml:space="preserve"> in response to treatment for carcinoma versus adenoma (P-value &lt; 0.05) but not carcinoma versus SRN </w:t>
      </w:r>
      <w:del w:id="2" w:author="marc Sze" w:date="2017-03-28T07:37:00Z">
        <w:r w:rsidDel="003B7A01">
          <w:delText xml:space="preserve">cases </w:delText>
        </w:r>
      </w:del>
      <w:r>
        <w:t>(P-value &gt; 0.05). But there was a trend for increasingly less community similarity</w:t>
      </w:r>
      <w:ins w:id="3" w:author="marc Sze" w:date="2017-03-28T07:37:00Z">
        <w:r w:rsidR="003B7A01">
          <w:t>,</w:t>
        </w:r>
      </w:ins>
      <w:r>
        <w:t xml:space="preserve"> between initial and follow up samples</w:t>
      </w:r>
      <w:ins w:id="4" w:author="marc Sze" w:date="2017-03-28T07:37:00Z">
        <w:r w:rsidR="003B7A01">
          <w:t>,</w:t>
        </w:r>
      </w:ins>
      <w:r>
        <w:t xml:space="preserve"> from adenoma to SRN to carci</w:t>
      </w:r>
      <w:r>
        <w:t>noma. Despite this, no difference was found in the relative abundance of any OTU before and after treatment for adenoma, SRN, or carcinoma groups (P-value &gt; 0.05). Using Random Forest models to assess whether changes in follow up samples were towards a nor</w:t>
      </w:r>
      <w:r>
        <w:t>mal community</w:t>
      </w:r>
      <w:ins w:id="5" w:author="marc Sze" w:date="2017-03-28T07:38:00Z">
        <w:r w:rsidR="003B7A01">
          <w:t>,</w:t>
        </w:r>
      </w:ins>
      <w:r>
        <w:t xml:space="preserve"> </w:t>
      </w:r>
      <w:del w:id="6" w:author="marc Sze" w:date="2017-03-28T07:38:00Z">
        <w:r w:rsidDel="003B7A01">
          <w:delText xml:space="preserve">showed that </w:delText>
        </w:r>
      </w:del>
      <w:r>
        <w:t>only those with carcinoma had a significant decrease in positive probability (P-value &lt; 0.05); providing further evidence that treatment has the greatest effect in those with carcinoma. The adenoma model used a total of 62 OTUs, t</w:t>
      </w:r>
      <w:r>
        <w:t xml:space="preserve">he SRN model used a total of 61 OTUs, and the carcinoma model used a total of 59 OTUs. A total of 26 OTUs were common to </w:t>
      </w:r>
      <w:del w:id="7" w:author="marc Sze" w:date="2017-03-28T07:38:00Z">
        <w:r w:rsidDel="003B7A01">
          <w:delText xml:space="preserve">both </w:delText>
        </w:r>
      </w:del>
      <w:ins w:id="8" w:author="marc Sze" w:date="2017-03-28T07:38:00Z">
        <w:r w:rsidR="003B7A01">
          <w:t>all three</w:t>
        </w:r>
        <w:r w:rsidR="003B7A01">
          <w:t xml:space="preserve"> </w:t>
        </w:r>
      </w:ins>
      <w:r>
        <w:t xml:space="preserve">models with many classifying to commensal bacteria (e.g. </w:t>
      </w:r>
      <w:r>
        <w:rPr>
          <w:i/>
        </w:rPr>
        <w:t>Lachnospiraceae</w:t>
      </w:r>
      <w:r>
        <w:t xml:space="preserve">, </w:t>
      </w:r>
      <w:r>
        <w:rPr>
          <w:i/>
        </w:rPr>
        <w:t>Bacteroides</w:t>
      </w:r>
      <w:r>
        <w:t xml:space="preserve">, </w:t>
      </w:r>
      <w:r>
        <w:rPr>
          <w:i/>
        </w:rPr>
        <w:t>Anaerostipes</w:t>
      </w:r>
      <w:r>
        <w:t xml:space="preserve">, </w:t>
      </w:r>
      <w:r>
        <w:rPr>
          <w:i/>
        </w:rPr>
        <w:t>Blautia</w:t>
      </w:r>
      <w:r>
        <w:t xml:space="preserve">, and </w:t>
      </w:r>
      <w:r>
        <w:rPr>
          <w:i/>
        </w:rPr>
        <w:t>Dorea</w:t>
      </w:r>
      <w:r>
        <w:t>). Both che</w:t>
      </w:r>
      <w:r>
        <w:t>motherapy and radiation did not provide any additional changes to the bacterial community in those treated for carcinoma (Pvalue &gt; 0.05).</w:t>
      </w:r>
    </w:p>
    <w:p w:rsidR="00014724" w:rsidRDefault="00801029">
      <w:pPr>
        <w:pStyle w:val="BodyText"/>
      </w:pPr>
      <w:r>
        <w:rPr>
          <w:b/>
        </w:rPr>
        <w:t>Conclusions:</w:t>
      </w:r>
      <w:r>
        <w:t xml:space="preserve"> Our data partially supports the hypothesis that the </w:t>
      </w:r>
      <w:del w:id="9" w:author="marc Sze" w:date="2017-03-28T07:38:00Z">
        <w:r w:rsidDel="003B7A01">
          <w:delText>bacterial community</w:delText>
        </w:r>
      </w:del>
      <w:ins w:id="10" w:author="marc Sze" w:date="2017-03-28T07:38:00Z">
        <w:r w:rsidR="003B7A01">
          <w:t>microbiome</w:t>
        </w:r>
      </w:ins>
      <w:r>
        <w:t xml:space="preserve"> changes after treatment. Individu</w:t>
      </w:r>
      <w:r>
        <w:t>als with carcinoma had more drastic differences to the overall community then those with adenoma. Common OTUs to all models were overwhelmingly from commensal bacteria, suggesting that these bacteria may be important</w:t>
      </w:r>
      <w:ins w:id="11" w:author="marc Sze" w:date="2017-03-28T07:39:00Z">
        <w:r w:rsidR="003B7A01">
          <w:t xml:space="preserve"> </w:t>
        </w:r>
      </w:ins>
      <w:del w:id="12" w:author="marc Sze" w:date="2017-03-28T07:39:00Z">
        <w:r w:rsidDel="003B7A01">
          <w:delText xml:space="preserve"> to</w:delText>
        </w:r>
      </w:del>
      <w:ins w:id="13" w:author="marc Sze" w:date="2017-03-28T07:39:00Z">
        <w:r w:rsidR="003B7A01">
          <w:t>in</w:t>
        </w:r>
      </w:ins>
      <w:r>
        <w:t xml:space="preserve"> initial polyp formation, development</w:t>
      </w:r>
      <w:r>
        <w:t xml:space="preserve"> of advanced adenoma, and transition to carcinoma.</w:t>
      </w:r>
    </w:p>
    <w:p w:rsidR="00014724" w:rsidRDefault="00801029">
      <w:pPr>
        <w:pStyle w:val="Heading3"/>
      </w:pPr>
      <w:bookmarkStart w:id="14" w:name="keywords"/>
      <w:bookmarkEnd w:id="14"/>
      <w:r>
        <w:t>Keywords</w:t>
      </w:r>
    </w:p>
    <w:p w:rsidR="00014724" w:rsidDel="003B7A01" w:rsidRDefault="00801029" w:rsidP="003B7A01">
      <w:pPr>
        <w:pStyle w:val="FirstParagraph"/>
        <w:rPr>
          <w:del w:id="15" w:author="marc Sze" w:date="2017-03-28T07:39:00Z"/>
        </w:rPr>
        <w:pPrChange w:id="16" w:author="marc Sze" w:date="2017-03-28T07:39:00Z">
          <w:pPr>
            <w:pStyle w:val="Heading2"/>
          </w:pPr>
        </w:pPrChange>
      </w:pPr>
      <w:r>
        <w:t>bacterial microbiome; colorectal cancer; polyps; FIT; post-surgery; risk factors</w:t>
      </w:r>
    </w:p>
    <w:p w:rsidR="003B7A01" w:rsidRPr="003B7A01" w:rsidRDefault="003B7A01" w:rsidP="003B7A01">
      <w:pPr>
        <w:pStyle w:val="BodyText"/>
        <w:rPr>
          <w:ins w:id="17" w:author="marc Sze" w:date="2017-03-28T07:39:00Z"/>
        </w:rPr>
        <w:pPrChange w:id="18" w:author="marc Sze" w:date="2017-03-28T07:39:00Z">
          <w:pPr>
            <w:pStyle w:val="FirstParagraph"/>
          </w:pPr>
        </w:pPrChange>
      </w:pPr>
    </w:p>
    <w:p w:rsidR="003B7A01" w:rsidRDefault="003B7A01" w:rsidP="003B7A01">
      <w:pPr>
        <w:pStyle w:val="FirstParagraph"/>
        <w:rPr>
          <w:ins w:id="19" w:author="marc Sze" w:date="2017-03-28T07:39:00Z"/>
        </w:rPr>
        <w:pPrChange w:id="20" w:author="marc Sze" w:date="2017-03-28T07:39:00Z">
          <w:pPr>
            <w:pStyle w:val="Heading2"/>
          </w:pPr>
        </w:pPrChange>
      </w:pPr>
      <w:bookmarkStart w:id="21" w:name="background"/>
      <w:bookmarkEnd w:id="21"/>
    </w:p>
    <w:p w:rsidR="00014724" w:rsidRDefault="00801029">
      <w:pPr>
        <w:pStyle w:val="Heading2"/>
      </w:pPr>
      <w:r>
        <w:lastRenderedPageBreak/>
        <w:t>Background</w:t>
      </w:r>
    </w:p>
    <w:p w:rsidR="00014724" w:rsidRDefault="00801029">
      <w:pPr>
        <w:pStyle w:val="FirstParagraph"/>
      </w:pPr>
      <w:r>
        <w:t>C</w:t>
      </w:r>
      <w:r>
        <w:t>olorectal cancer (CRC) is currently the third most common cause of cancer deaths [1,2]. The rate of dis</w:t>
      </w:r>
      <w:r>
        <w:t>ease mortality has seen a significant decrease, thanks mainly to improvements in screening [1]. However, despite this improvement there are still approximately 50,000 deaths from the disease per year [2].</w:t>
      </w:r>
    </w:p>
    <w:p w:rsidR="00014724" w:rsidRDefault="00801029">
      <w:pPr>
        <w:pStyle w:val="BodyText"/>
      </w:pPr>
      <w:r>
        <w:t>Recent studies in humans have shown that both the m</w:t>
      </w:r>
      <w:r>
        <w:t>icrobiome and specific members within it correlate with CRC pathogenesis [3,4]. Further, bacterial communities have been observed to be altered between normal and tumor tissue [5]. Mouse models of CRC have further demonstrated the importance of the microbi</w:t>
      </w:r>
      <w:r>
        <w:t>ome, both on a community [3,6] and species level [4], for tumorgenesis. Collectively, these studies provide a tantalizing link between our gut bacteria and CRC and suggest that biomarkers using our microbes could be developed. Indeed, builidng models using</w:t>
      </w:r>
      <w:r>
        <w:t xml:space="preserve"> 16S rRNA gene sequencing along with clinical tests such as Fecal Immunoglobulin Test (FIT) result in good predictions of CRC [7,8]. Although these studies show how our gut bacteria can impact CRC progression via a changed community or invasion by more inf</w:t>
      </w:r>
      <w:r>
        <w:t>lammatory bacteria [9]. They provide very little information as to whether these communities change and rebound towards normal after successful treatment of adenoma, advanced adenoma (Screen Relevent Neoplasia (SRN)), or carcinoma.</w:t>
      </w:r>
    </w:p>
    <w:p w:rsidR="00014724" w:rsidRDefault="00801029">
      <w:pPr>
        <w:pStyle w:val="BodyText"/>
      </w:pPr>
      <w:r>
        <w:t>Providing an answer to t</w:t>
      </w:r>
      <w:r>
        <w:t>his question is important because it has far reaching implications on both how the bacterial community causes the formation of more polyps [3,4] and the ability to be able to use the microbiome as a predictive screening tool [7,8]. Understanding polyp form</w:t>
      </w:r>
      <w:r>
        <w:t>ation and transition to SRN and then carinoma is crucial to being able to understand how to prevent CRC occurence. Response of the community to treatment is also eqaully important to predictive models designed for screening purposes since an unresponsive c</w:t>
      </w:r>
      <w:r>
        <w:t>ommunity would provide little additional information for important events, such as recurrence [10].</w:t>
      </w:r>
    </w:p>
    <w:p w:rsidR="00014724" w:rsidRDefault="00801029">
      <w:pPr>
        <w:pStyle w:val="BodyText"/>
        <w:rPr>
          <w:ins w:id="22" w:author="marc Sze" w:date="2017-03-28T07:42:00Z"/>
        </w:rPr>
      </w:pPr>
      <w:r>
        <w:t>Using pre- (initial) and post- (follow up) treatment samples we tested the hypothesis that treatment causes detectable changes to the microbiome in those wi</w:t>
      </w:r>
      <w:r>
        <w:t xml:space="preserve">th adenoma, SRN, and carincoma. First, we assessed differences between initial and follow up samples in adenoma, SRN, or carinoma using alpha or beta diversity metrics. Second, we explored whether models built to classify adenoma, SRN, or carcinoma versus </w:t>
      </w:r>
      <w:r>
        <w:t>normal were able to identify specific community members that differed between initial and follow up. We also used these models to assess whether changes in the community were toward a more normal micorbiome. Finally, we assessed both whether surgery for ad</w:t>
      </w:r>
      <w:r>
        <w:t>enomas and SRN provided larger community changes or whether chemotherapy or radiation provided additive changes to the microbiome over surgerical resection. This study helps to provide evidence as to whether treatment can influence the community and if the</w:t>
      </w:r>
      <w:r>
        <w:t xml:space="preserve"> CRC microbiome, identified in previous studies, persists after such interventions.</w:t>
      </w:r>
    </w:p>
    <w:p w:rsidR="00342656" w:rsidRDefault="00342656">
      <w:pPr>
        <w:pStyle w:val="BodyText"/>
      </w:pPr>
    </w:p>
    <w:p w:rsidR="00014724" w:rsidRDefault="00801029">
      <w:pPr>
        <w:pStyle w:val="Heading2"/>
      </w:pPr>
      <w:bookmarkStart w:id="23" w:name="results"/>
      <w:bookmarkEnd w:id="23"/>
      <w:r>
        <w:lastRenderedPageBreak/>
        <w:t>Results</w:t>
      </w:r>
    </w:p>
    <w:p w:rsidR="00014724" w:rsidRDefault="00801029">
      <w:pPr>
        <w:pStyle w:val="FirstParagraph"/>
      </w:pPr>
      <w:r>
        <w:rPr>
          <w:b/>
          <w:i/>
        </w:rPr>
        <w:t>The Bacterial Community:</w:t>
      </w:r>
      <w:r>
        <w:t xml:space="preserve"> Within our 67-person cohort we tested whether those with adenoma (n = 22), SRN (n = 19), or carcinoma (n = 26) had any broad differences be</w:t>
      </w:r>
      <w:r>
        <w:t>tween their initial and follow up samples. We found that those with carcinoma had a more dissimilar bacterial community between their initial and follow up sample than those with adenoma (P-value &lt; 0.001) [Figure 1A]. Although no significant differences we</w:t>
      </w:r>
      <w:r>
        <w:t>re observed between SRN and carcinoma there was an increase in the dissimilarity of the initial and follow up samples from adenoma (0.55 ± 0.21 (mean ± SD)) to SRN (0.65 ± 0.25) to carcinoma (0.78 ± 0.15) [Figure 1A]. The bacterial community structure befo</w:t>
      </w:r>
      <w:r>
        <w:t>re and after surgery was visualized using NMDS for adenoma [Figure 1B] (PERMANOVA &gt; 0.05), SRN [Figure 1C] (PERMANOVA &gt; 0.05), and carcinoma [Figure 1D] (PERMANOVA &lt; 0.05). Interestingly, when initial and follow up samples were compared, regardless of whet</w:t>
      </w:r>
      <w:r>
        <w:t xml:space="preserve">her the lesions were adenoma or carcinoma, there was no significant overall difference in beta diversity (PERMANOVA &gt; 0.05). There was no difference between initial and follow up samples when investigating alpha diversity metrics for adenoma, SRN, or </w:t>
      </w:r>
      <w:del w:id="24" w:author="marc Sze" w:date="2017-03-28T07:44:00Z">
        <w:r w:rsidDel="00342656">
          <w:delText>carci</w:delText>
        </w:r>
        <w:r w:rsidDel="00342656">
          <w:delText>noma for any metric tested</w:delText>
        </w:r>
      </w:del>
      <w:ins w:id="25" w:author="marc Sze" w:date="2017-03-28T07:44:00Z">
        <w:r w:rsidR="00342656">
          <w:t xml:space="preserve">carcinoma </w:t>
        </w:r>
      </w:ins>
      <w:del w:id="26" w:author="marc Sze" w:date="2017-03-28T07:44:00Z">
        <w:r w:rsidDel="00342656">
          <w:delText xml:space="preserve"> </w:delText>
        </w:r>
      </w:del>
      <w:r>
        <w:t xml:space="preserve">[Table S1]. Additionally, there was also no difference in the relative abundance of any OTU between initial and follow up samples for adenoma, SRN, or carcinoma </w:t>
      </w:r>
      <w:del w:id="27" w:author="marc Sze" w:date="2017-03-28T07:44:00Z">
        <w:r w:rsidDel="00342656">
          <w:delText>o</w:delText>
        </w:r>
        <w:r w:rsidDel="00342656">
          <w:delText>n</w:delText>
        </w:r>
        <w:r w:rsidDel="00342656">
          <w:delText>l</w:delText>
        </w:r>
        <w:r w:rsidDel="00342656">
          <w:delText>y</w:delText>
        </w:r>
      </w:del>
      <w:r>
        <w:t xml:space="preserve"> [Figure S1].</w:t>
      </w:r>
    </w:p>
    <w:p w:rsidR="00014724" w:rsidRDefault="00801029">
      <w:pPr>
        <w:pStyle w:val="BodyText"/>
      </w:pPr>
      <w:r>
        <w:rPr>
          <w:b/>
          <w:i/>
        </w:rPr>
        <w:t>Adenoma Model</w:t>
      </w:r>
      <w:ins w:id="28" w:author="marc Sze" w:date="2017-03-28T07:44:00Z">
        <w:r w:rsidR="00510625">
          <w:rPr>
            <w:b/>
            <w:i/>
          </w:rPr>
          <w:t>:</w:t>
        </w:r>
      </w:ins>
      <w:r>
        <w:t xml:space="preserve"> The range of model AUC's from 100 ru</w:t>
      </w:r>
      <w:r>
        <w:t>ns of 20 repeated 10</w:t>
      </w:r>
      <w:ins w:id="29" w:author="marc Sze" w:date="2017-03-28T07:44:00Z">
        <w:r w:rsidR="00510625">
          <w:t>-</w:t>
        </w:r>
      </w:ins>
      <w:del w:id="30" w:author="marc Sze" w:date="2017-03-28T07:44:00Z">
        <w:r w:rsidDel="00510625">
          <w:delText xml:space="preserve"> </w:delText>
        </w:r>
      </w:del>
      <w:r>
        <w:t>fold cross-validation was 0.62 - 0.72 with the AUC of the model used for classification havin</w:t>
      </w:r>
      <w:ins w:id="31" w:author="marc Sze" w:date="2017-03-28T07:44:00Z">
        <w:r w:rsidR="00510625">
          <w:t>g</w:t>
        </w:r>
      </w:ins>
      <w:r>
        <w:t xml:space="preserve"> an AUC of 0.65 [Figure S2A]. There was a total of 62 OTUs in this model with the vast majority classifying to bacteria typically thought of a</w:t>
      </w:r>
      <w:r>
        <w:t xml:space="preserve">s commensal [Figure S3A]. There was a significant difference between the actual and </w:t>
      </w:r>
      <w:del w:id="32" w:author="marc Sze" w:date="2017-03-28T07:45:00Z">
        <w:r w:rsidDel="00510625">
          <w:delText xml:space="preserve">model </w:delText>
        </w:r>
      </w:del>
      <w:r>
        <w:t xml:space="preserve">predicted </w:t>
      </w:r>
      <w:del w:id="33" w:author="marc Sze" w:date="2017-03-28T07:45:00Z">
        <w:r w:rsidDel="00510625">
          <w:delText xml:space="preserve">group stratification </w:delText>
        </w:r>
      </w:del>
      <w:r>
        <w:t xml:space="preserve">calls (P-value &lt; 0.05). There was </w:t>
      </w:r>
      <w:ins w:id="34" w:author="marc Sze" w:date="2017-03-28T07:45:00Z">
        <w:r w:rsidR="00510625">
          <w:t xml:space="preserve">also </w:t>
        </w:r>
      </w:ins>
      <w:r>
        <w:t xml:space="preserve">no significant decrease in the positive probability of adenoma between initial and follow up samples </w:t>
      </w:r>
      <w:r>
        <w:t>(P-value &gt; 0.05) [Figure 2A].</w:t>
      </w:r>
    </w:p>
    <w:p w:rsidR="00014724" w:rsidRDefault="00801029">
      <w:pPr>
        <w:pStyle w:val="BodyText"/>
      </w:pPr>
      <w:r>
        <w:rPr>
          <w:b/>
          <w:i/>
        </w:rPr>
        <w:t>SRN Model</w:t>
      </w:r>
      <w:ins w:id="35" w:author="marc Sze" w:date="2017-03-28T07:45:00Z">
        <w:r w:rsidR="00510625">
          <w:rPr>
            <w:b/>
            <w:i/>
          </w:rPr>
          <w:t>:</w:t>
        </w:r>
      </w:ins>
      <w:r>
        <w:t xml:space="preserve"> The range of model AUC's from 100 runs of 20 repeated 10</w:t>
      </w:r>
      <w:ins w:id="36" w:author="marc Sze" w:date="2017-03-28T07:45:00Z">
        <w:r w:rsidR="00510625">
          <w:t>-</w:t>
        </w:r>
      </w:ins>
      <w:del w:id="37" w:author="marc Sze" w:date="2017-03-28T07:45:00Z">
        <w:r w:rsidDel="00510625">
          <w:delText xml:space="preserve"> </w:delText>
        </w:r>
      </w:del>
      <w:r>
        <w:t>fold cross-validation was 0.68 - 0.77 with the AUC of the model used for classification having an AUC of 0.73 [Figure S2B]. There was a total of 61 OTUs in the</w:t>
      </w:r>
      <w:r>
        <w:t xml:space="preserve"> SRN model [Figure S3B]. Similar to the adenoma model the vast majority of OTUs classified to bacteria typically thought of as commensal. Also similar to the adenoma model there was a significant difference between the actual and </w:t>
      </w:r>
      <w:del w:id="38" w:author="marc Sze" w:date="2017-03-28T07:46:00Z">
        <w:r w:rsidDel="00510625">
          <w:delText xml:space="preserve">model </w:delText>
        </w:r>
      </w:del>
      <w:r>
        <w:t xml:space="preserve">predicted </w:t>
      </w:r>
      <w:del w:id="39" w:author="marc Sze" w:date="2017-03-28T07:46:00Z">
        <w:r w:rsidDel="00510625">
          <w:delText>group stra</w:delText>
        </w:r>
        <w:r w:rsidDel="00510625">
          <w:delText xml:space="preserve">tification </w:delText>
        </w:r>
      </w:del>
      <w:r>
        <w:t>calls (P-value &lt; 0.05)</w:t>
      </w:r>
      <w:ins w:id="40" w:author="marc Sze" w:date="2017-03-28T07:46:00Z">
        <w:r w:rsidR="00510625">
          <w:t xml:space="preserve"> and </w:t>
        </w:r>
      </w:ins>
      <w:del w:id="41" w:author="marc Sze" w:date="2017-03-28T07:46:00Z">
        <w:r w:rsidDel="00510625">
          <w:delText>.</w:delText>
        </w:r>
        <w:r w:rsidDel="00510625">
          <w:delText xml:space="preserve"> </w:delText>
        </w:r>
        <w:r w:rsidDel="00510625">
          <w:delText>There was</w:delText>
        </w:r>
      </w:del>
      <w:r>
        <w:t xml:space="preserve"> no significant decrease in the positive probability of SRN between initial and follow up samples (P-value &gt; 0.05) [Figure 2B].</w:t>
      </w:r>
    </w:p>
    <w:p w:rsidR="00014724" w:rsidRDefault="00801029">
      <w:pPr>
        <w:pStyle w:val="BodyText"/>
      </w:pPr>
      <w:r>
        <w:rPr>
          <w:b/>
          <w:i/>
        </w:rPr>
        <w:t>Carcinoma Model</w:t>
      </w:r>
      <w:ins w:id="42" w:author="marc Sze" w:date="2017-03-28T07:46:00Z">
        <w:r w:rsidR="007F6A6E">
          <w:rPr>
            <w:b/>
            <w:i/>
          </w:rPr>
          <w:t>:</w:t>
        </w:r>
      </w:ins>
      <w:r>
        <w:t xml:space="preserve"> The range of model AUC's from 100 runs of 20 repeated 10</w:t>
      </w:r>
      <w:ins w:id="43" w:author="marc Sze" w:date="2017-03-28T07:47:00Z">
        <w:r w:rsidR="007F6A6E">
          <w:t>-</w:t>
        </w:r>
      </w:ins>
      <w:del w:id="44" w:author="marc Sze" w:date="2017-03-28T07:47:00Z">
        <w:r w:rsidDel="007F6A6E">
          <w:delText xml:space="preserve"> </w:delText>
        </w:r>
      </w:del>
      <w:r>
        <w:t>fold cross-</w:t>
      </w:r>
      <w:r>
        <w:t>validation was 0.84 - 0.9 with the AUC of the model used for classification being 0.88 [Figure S2C]. Interestingly, the AUCs improved from adenoma to SRN to carcinoma [Figure 2]. There was a total of 59 OTUs in the carinoma model [Figure S3C]. Similar to t</w:t>
      </w:r>
      <w:r>
        <w:t xml:space="preserve">he adenoma and SRN models the vast majority of OTUs classified to bacteria typically thought of as commensal but OTUs that also classified to </w:t>
      </w:r>
      <w:r>
        <w:rPr>
          <w:i/>
        </w:rPr>
        <w:t>Fusobacterium</w:t>
      </w:r>
      <w:r>
        <w:t xml:space="preserve">, </w:t>
      </w:r>
      <w:r>
        <w:rPr>
          <w:i/>
        </w:rPr>
        <w:t>Porphyromonas</w:t>
      </w:r>
      <w:r>
        <w:t xml:space="preserve">, and </w:t>
      </w:r>
      <w:r>
        <w:rPr>
          <w:i/>
        </w:rPr>
        <w:t>Parvimonas</w:t>
      </w:r>
      <w:r>
        <w:t xml:space="preserve"> </w:t>
      </w:r>
      <w:del w:id="45" w:author="marc Sze" w:date="2017-03-28T07:47:00Z">
        <w:r w:rsidDel="00567B6F">
          <w:delText xml:space="preserve">appear </w:delText>
        </w:r>
      </w:del>
      <w:ins w:id="46" w:author="marc Sze" w:date="2017-03-28T07:47:00Z">
        <w:r w:rsidR="00567B6F">
          <w:t>are also</w:t>
        </w:r>
        <w:r w:rsidR="00567B6F">
          <w:t xml:space="preserve"> </w:t>
        </w:r>
      </w:ins>
      <w:del w:id="47" w:author="marc Sze" w:date="2017-03-28T07:47:00Z">
        <w:r w:rsidDel="00567B6F">
          <w:delText xml:space="preserve">to be </w:delText>
        </w:r>
      </w:del>
      <w:r>
        <w:t xml:space="preserve">important for carcinoma classification [Figure S3C]. </w:t>
      </w:r>
      <w:del w:id="48" w:author="marc Sze" w:date="2017-03-28T07:48:00Z">
        <w:r w:rsidDel="00A8356E">
          <w:delText>Als</w:delText>
        </w:r>
        <w:r w:rsidDel="00A8356E">
          <w:delText>o</w:delText>
        </w:r>
      </w:del>
      <w:ins w:id="49" w:author="marc Sze" w:date="2017-03-28T07:48:00Z">
        <w:r w:rsidR="00A8356E">
          <w:t>Also,</w:t>
        </w:r>
      </w:ins>
      <w:r>
        <w:t xml:space="preserve"> </w:t>
      </w:r>
      <w:del w:id="50" w:author="marc Sze" w:date="2017-03-28T07:48:00Z">
        <w:r w:rsidDel="00A8356E">
          <w:delText>similar to</w:delText>
        </w:r>
      </w:del>
      <w:ins w:id="51" w:author="marc Sze" w:date="2017-03-28T07:48:00Z">
        <w:r w:rsidR="00A8356E">
          <w:t>like</w:t>
        </w:r>
      </w:ins>
      <w:r>
        <w:t xml:space="preserve"> the adenoma and SRN models there was a significant difference between the actual and </w:t>
      </w:r>
      <w:del w:id="52" w:author="marc Sze" w:date="2017-03-28T07:47:00Z">
        <w:r w:rsidDel="00A8356E">
          <w:delText xml:space="preserve">model </w:delText>
        </w:r>
      </w:del>
      <w:r>
        <w:t xml:space="preserve">predicted </w:t>
      </w:r>
      <w:del w:id="53" w:author="marc Sze" w:date="2017-03-28T07:48:00Z">
        <w:r w:rsidDel="00A8356E">
          <w:delText xml:space="preserve">group stratification </w:delText>
        </w:r>
      </w:del>
      <w:r>
        <w:t>calls (P-value &lt; 0.05). There was a significant decrease in the positive probability of carcinoma between initial and fol</w:t>
      </w:r>
      <w:r>
        <w:t xml:space="preserve">low up samples (P-value &lt; 0.05) [Figure 2C]; suggesting that the carcinoma samples changed towards normal after treatment, unlike </w:t>
      </w:r>
      <w:r>
        <w:lastRenderedPageBreak/>
        <w:t>either adenoma or SRN. The one indivdiual still positive for carcinoma after treatment had an increase in carcinoma positive p</w:t>
      </w:r>
      <w:r>
        <w:t>roability on follow up [Figure 2C].</w:t>
      </w:r>
    </w:p>
    <w:p w:rsidR="00014724" w:rsidRDefault="00801029">
      <w:pPr>
        <w:pStyle w:val="BodyText"/>
      </w:pPr>
      <w:r>
        <w:rPr>
          <w:b/>
          <w:i/>
        </w:rPr>
        <w:t>Adenoma, SRN, and Carcinoma Common OTUs</w:t>
      </w:r>
      <w:ins w:id="54" w:author="marc Sze" w:date="2017-03-28T07:52:00Z">
        <w:r w:rsidR="00A8356E">
          <w:rPr>
            <w:b/>
            <w:i/>
          </w:rPr>
          <w:t>:</w:t>
        </w:r>
      </w:ins>
      <w:r>
        <w:t xml:space="preserve"> We next wanted to know what predictors within the adenoma, SRN, and carcinoma models were similar to each other. The main purpose was to identify which OTUs could be important at a</w:t>
      </w:r>
      <w:r>
        <w:t xml:space="preserve">ll three stages of disease. When we compared the three different models with each other there were a total of 26 common OTUs. Some of the most common taxonomic identifications belonged to </w:t>
      </w:r>
      <w:r>
        <w:rPr>
          <w:i/>
        </w:rPr>
        <w:t>Bacteroides</w:t>
      </w:r>
      <w:r>
        <w:t xml:space="preserve">, </w:t>
      </w:r>
      <w:r>
        <w:rPr>
          <w:i/>
        </w:rPr>
        <w:t>Blautia</w:t>
      </w:r>
      <w:r>
        <w:t xml:space="preserve">, </w:t>
      </w:r>
      <w:r>
        <w:rPr>
          <w:i/>
        </w:rPr>
        <w:t>Anaerostipes</w:t>
      </w:r>
      <w:r>
        <w:t xml:space="preserve">, </w:t>
      </w:r>
      <w:r>
        <w:rPr>
          <w:i/>
        </w:rPr>
        <w:t>Lachnospiraceae</w:t>
      </w:r>
      <w:r>
        <w:t xml:space="preserve">, and </w:t>
      </w:r>
      <w:r>
        <w:rPr>
          <w:i/>
        </w:rPr>
        <w:t>Dorea</w:t>
      </w:r>
      <w:r>
        <w:t>. Thes</w:t>
      </w:r>
      <w:r>
        <w:t>e along with the vast majority of the OTUs that were common between these models had classifications to bacteria typically thought of as commensal [Table S2].</w:t>
      </w:r>
    </w:p>
    <w:p w:rsidR="00014724" w:rsidRDefault="00801029">
      <w:pPr>
        <w:pStyle w:val="BodyText"/>
      </w:pPr>
      <w:r>
        <w:rPr>
          <w:b/>
          <w:i/>
        </w:rPr>
        <w:t>Treatment Affects on Community</w:t>
      </w:r>
      <w:ins w:id="55" w:author="marc Sze" w:date="2017-03-28T07:52:00Z">
        <w:r w:rsidR="00A8356E">
          <w:rPr>
            <w:b/>
            <w:i/>
          </w:rPr>
          <w:t>:</w:t>
        </w:r>
      </w:ins>
      <w:r>
        <w:t xml:space="preserve"> After observing these </w:t>
      </w:r>
      <w:del w:id="56" w:author="marc Sze" w:date="2017-03-28T07:52:00Z">
        <w:r w:rsidDel="00A8356E">
          <w:delText xml:space="preserve">these </w:delText>
        </w:r>
      </w:del>
      <w:r>
        <w:t>changes from treatment we assessed whe</w:t>
      </w:r>
      <w:r>
        <w:t xml:space="preserve">ther chemotherapy or radiation, in the carcinoma group, and surgery, in the adenoma group, impacted the observed results. In the carcinoma group neither chemotherapy or radiation provided any additive change from initial sample over surgery alone (P-value </w:t>
      </w:r>
      <w:r>
        <w:t>&gt; 0.05) [Table S3]. For the adenoma group there was a single difference in observed OTUs (sobs) between those that received surgery and those that did not (P-value &lt; 0.05) [Table S4]. For the surgery comparison, adenoma and SRN were combined due to the low</w:t>
      </w:r>
      <w:r>
        <w:t xml:space="preserve"> number of surgery occurances in these two groups. There was no difference in the proportion of those receiving surgery between the adenoma and SRN groups (P-value &gt; 0.05). This data suggests that microbiome changes observed in the carcinoma group were mos</w:t>
      </w:r>
      <w:r>
        <w:t>tly a result from surgery and not from chemotherapy or radiation.</w:t>
      </w:r>
    </w:p>
    <w:p w:rsidR="00014724" w:rsidRDefault="00801029">
      <w:pPr>
        <w:pStyle w:val="Heading2"/>
      </w:pPr>
      <w:bookmarkStart w:id="57" w:name="discussion"/>
      <w:bookmarkEnd w:id="57"/>
      <w:r>
        <w:t>Discussion</w:t>
      </w:r>
    </w:p>
    <w:p w:rsidR="00014724" w:rsidRDefault="00801029">
      <w:pPr>
        <w:pStyle w:val="FirstParagraph"/>
      </w:pPr>
      <w:r>
        <w:t>This study builds upon previous work from numerous labs that have considered both how the bacterial community between those with and without CRC differ and how it might be used as</w:t>
      </w:r>
      <w:r>
        <w:t xml:space="preserve"> an early screening tool [7,8,11–13]. Here we show that the </w:t>
      </w:r>
      <w:del w:id="58" w:author="marc Sze" w:date="2017-03-28T07:54:00Z">
        <w:r w:rsidDel="00EE3F43">
          <w:delText>bacterial community</w:delText>
        </w:r>
      </w:del>
      <w:ins w:id="59" w:author="marc Sze" w:date="2017-03-28T07:54:00Z">
        <w:r w:rsidR="00EE3F43">
          <w:t>microbiome</w:t>
        </w:r>
      </w:ins>
      <w:r>
        <w:t xml:space="preserve"> changes towards normal after treatment for carcinoma and that chemotherapy and radiation did not provide an additive change. Although some of the important OTUs classified to g</w:t>
      </w:r>
      <w:r>
        <w:t xml:space="preserve">enera from bacteria considered the </w:t>
      </w:r>
      <w:ins w:id="60" w:author="marc Sze" w:date="2017-03-28T07:54:00Z">
        <w:r w:rsidR="00EE3F43">
          <w:t>“</w:t>
        </w:r>
      </w:ins>
      <w:r>
        <w:t>usual suspects</w:t>
      </w:r>
      <w:ins w:id="61" w:author="marc Sze" w:date="2017-03-28T07:54:00Z">
        <w:r w:rsidR="00EE3F43">
          <w:t>”</w:t>
        </w:r>
      </w:ins>
      <w:r>
        <w:t xml:space="preserve"> (e.g. </w:t>
      </w:r>
      <w:r>
        <w:rPr>
          <w:i/>
        </w:rPr>
        <w:t>Fusobacterium</w:t>
      </w:r>
      <w:r>
        <w:t xml:space="preserve">, </w:t>
      </w:r>
      <w:r>
        <w:rPr>
          <w:i/>
        </w:rPr>
        <w:t>Porphyromonas</w:t>
      </w:r>
      <w:r>
        <w:t xml:space="preserve">, and </w:t>
      </w:r>
      <w:r>
        <w:rPr>
          <w:i/>
        </w:rPr>
        <w:t>Parvimonas</w:t>
      </w:r>
      <w:r>
        <w:t>) many did not. The majority of important OTUs had taxonomic classifications for resident gut microbes and were common for the adenoma, SRN, and carcinoma m</w:t>
      </w:r>
      <w:r>
        <w:t>odels. This suggests that members within the commensal community may be the first that change during CRC pathogenesis. These subtle changes, in turn, could be the first step in allowing more inflammatory bacteria to gain a foothold within the colon [9].</w:t>
      </w:r>
    </w:p>
    <w:p w:rsidR="00014724" w:rsidRDefault="00801029">
      <w:pPr>
        <w:pStyle w:val="BodyText"/>
      </w:pPr>
      <w:r>
        <w:t>Un</w:t>
      </w:r>
      <w:r>
        <w:t>like previous studies on the microbiome and CRC, ours focuses both on identifying commonalities and differences within adenoma, SRN, and carcinoma groups before and after treatment. Although there were differences for genera associated with specific bacter</w:t>
      </w:r>
      <w:r>
        <w:t xml:space="preserve">ium linked with CRC [Figure S3]. The majority of important OTUs taxonmically classified to commensal bacteria [Figure S3]. Although these changes may be subtle, due to the lack of signifcant difference in the bacterial community before and after treatment </w:t>
      </w:r>
      <w:r>
        <w:t>in adenoma and SRN [Figure 1], they support the hypothesis that the first members of the community to change and potentially stay changed even after treatment are those that are commensal bacteria.</w:t>
      </w:r>
    </w:p>
    <w:p w:rsidR="00014724" w:rsidRDefault="00801029">
      <w:pPr>
        <w:pStyle w:val="BodyText"/>
      </w:pPr>
      <w:r>
        <w:lastRenderedPageBreak/>
        <w:t>Many of the common OTUs that we identified taxnomically cl</w:t>
      </w:r>
      <w:r>
        <w:t xml:space="preserve">assified to potential butyrate producers (e.g. </w:t>
      </w:r>
      <w:r>
        <w:rPr>
          <w:i/>
        </w:rPr>
        <w:t>Clostridiales</w:t>
      </w:r>
      <w:r>
        <w:t xml:space="preserve">, </w:t>
      </w:r>
      <w:r>
        <w:rPr>
          <w:i/>
        </w:rPr>
        <w:t>Roseburia</w:t>
      </w:r>
      <w:r>
        <w:t xml:space="preserve">, and </w:t>
      </w:r>
      <w:r>
        <w:rPr>
          <w:i/>
        </w:rPr>
        <w:t>Anaerostipes</w:t>
      </w:r>
      <w:r>
        <w:t xml:space="preserve">) [Table S2]. Other OTUs classified to bacteria that are inhibited by polyphenols (e.g. </w:t>
      </w:r>
      <w:r>
        <w:rPr>
          <w:i/>
        </w:rPr>
        <w:t>Bacteroides</w:t>
      </w:r>
      <w:r>
        <w:t>). Both butyrate and polyphenols are thought to be protective agains</w:t>
      </w:r>
      <w:r>
        <w:t xml:space="preserve">t cancer, in part by reducing inflammation [14]. These protective compounds are derived from the breakdown of fiber, fruits, and vegetables by resident gut microbes. One example of this potential diet-microbiome-inflammation-polyp axis is that </w:t>
      </w:r>
      <w:r>
        <w:rPr>
          <w:i/>
        </w:rPr>
        <w:t>Bacteroides</w:t>
      </w:r>
      <w:r>
        <w:t>,</w:t>
      </w:r>
      <w:r>
        <w:t xml:space="preserve"> which was highly prevalent in our models, are known to be increased in those with high non-meat based protein consumption [15]. High protein consumption</w:t>
      </w:r>
      <w:ins w:id="62" w:author="marc Sze" w:date="2017-03-28T07:56:00Z">
        <w:r w:rsidR="00F255BB">
          <w:t>,</w:t>
        </w:r>
      </w:ins>
      <w:r>
        <w:t xml:space="preserve"> in general</w:t>
      </w:r>
      <w:ins w:id="63" w:author="marc Sze" w:date="2017-03-28T07:56:00Z">
        <w:r w:rsidR="00F255BB">
          <w:t>,</w:t>
        </w:r>
      </w:ins>
      <w:r>
        <w:t xml:space="preserve"> has been linked with an increased CRC risk [16]. Conversely, </w:t>
      </w:r>
      <w:r>
        <w:rPr>
          <w:i/>
        </w:rPr>
        <w:t>Bacteroides</w:t>
      </w:r>
      <w:r>
        <w:t xml:space="preserve"> </w:t>
      </w:r>
      <w:r>
        <w:t>are inhibited by polyphenols which are derived from fruits and vegetables [17]. Our data fits with the hypothesis that the microbial metabolites from breakdown products within our own diet could not only help to shape the existing community but also have a</w:t>
      </w:r>
      <w:r>
        <w:t>n effect on CRC risk and disease progression.</w:t>
      </w:r>
    </w:p>
    <w:p w:rsidR="00014724" w:rsidRDefault="00801029">
      <w:pPr>
        <w:pStyle w:val="BodyText"/>
      </w:pPr>
      <w:r>
        <w:t>A limitation, in our study, was that there was a significant difference in the time elapsed in the collection of the follow up sample between adenoma or SRN versus carcinoma (P-value &lt; 0.05), with time passed b</w:t>
      </w:r>
      <w:r>
        <w:t>eing less for adenoma (255 ± 42 days) and SRN (250 ± 41) than carcinoma (351 ± 102). These results would indicate that some of the differences observed between the carcinoma and adenoma groups could be due to differences in collection time. Specifically, i</w:t>
      </w:r>
      <w:r>
        <w:t xml:space="preserve">t could confound the observation that carcinomas changed more than adenomas [Figure 1]. However, there are two reasons that this may not be the case. First, the SRN group </w:t>
      </w:r>
      <w:ins w:id="64" w:author="marc Sze" w:date="2017-03-28T07:57:00Z">
        <w:r w:rsidR="00A27670">
          <w:t xml:space="preserve">had a higher dissimilarity then adenoma but </w:t>
        </w:r>
      </w:ins>
      <w:ins w:id="65" w:author="marc Sze" w:date="2017-03-28T07:58:00Z">
        <w:r w:rsidR="00A27670">
          <w:t xml:space="preserve">lower dissimilarity then carcinoma </w:t>
        </w:r>
      </w:ins>
      <w:del w:id="66" w:author="marc Sze" w:date="2017-03-28T07:58:00Z">
        <w:r w:rsidDel="00A27670">
          <w:delText xml:space="preserve">did not have a significant difference </w:delText>
        </w:r>
      </w:del>
      <w:r>
        <w:t>and the collection time</w:t>
      </w:r>
      <w:del w:id="67" w:author="marc Sze" w:date="2017-03-28T07:58:00Z">
        <w:r w:rsidDel="00A27670">
          <w:delText xml:space="preserve"> of</w:delText>
        </w:r>
      </w:del>
      <w:ins w:id="68" w:author="marc Sze" w:date="2017-03-28T07:58:00Z">
        <w:r w:rsidR="00A27670">
          <w:t xml:space="preserve"> to</w:t>
        </w:r>
      </w:ins>
      <w:r>
        <w:t xml:space="preserve"> their follow up samp</w:t>
      </w:r>
      <w:r>
        <w:t>le</w:t>
      </w:r>
      <w:ins w:id="69" w:author="marc Sze" w:date="2017-03-28T07:58:00Z">
        <w:r w:rsidR="00A27670">
          <w:t>s</w:t>
        </w:r>
      </w:ins>
      <w:r>
        <w:t xml:space="preserve"> was less than the adenoma group. Second, this confounding would not affect the observations where models were used since they were built using a different cohort [Figures 2 &amp; S2-S3].</w:t>
      </w:r>
    </w:p>
    <w:p w:rsidR="00014724" w:rsidRDefault="00801029">
      <w:pPr>
        <w:pStyle w:val="BodyText"/>
      </w:pPr>
      <w:r>
        <w:t>Another limitation was that we do not know whether individuals who wer</w:t>
      </w:r>
      <w:r>
        <w:t>e still classified as positive by the carcinoma model eventually had a subsequent CRC recurrence. This information would help to strengthen the case for this model keeping numerous individuals above the cutoff threshold even though at follow up they were d</w:t>
      </w:r>
      <w:r>
        <w:t>iagnosed as no longer having carcinoma. This study also drew heavily from those with Caucasian ancestry making it possible that the observations may not be representative of those with either Asian or African ancestry. Although our training and test set ar</w:t>
      </w:r>
      <w:r>
        <w:t>e relatively large we still run the risk of over-fitting or having a model that may not be representative of other populations. We've done our best to safeguard against this by not only running 10-fold cross validation but also having over 100 different 80</w:t>
      </w:r>
      <w:r>
        <w:t>/20 splits to try and mimic the type of variation that might be expected to occur.</w:t>
      </w:r>
    </w:p>
    <w:p w:rsidR="00014724" w:rsidRDefault="00801029">
      <w:pPr>
        <w:pStyle w:val="BodyText"/>
      </w:pPr>
      <w:r>
        <w:t xml:space="preserve">Despite these shortcomings our findings add to the existing scientific knowledge on CRC and the microbiome: That there is a measurable difference in the bacterial community </w:t>
      </w:r>
      <w:r>
        <w:t>after adenoma, SRN</w:t>
      </w:r>
      <w:ins w:id="70" w:author="marc Sze" w:date="2017-03-28T08:01:00Z">
        <w:r w:rsidR="00A27670">
          <w:t>,</w:t>
        </w:r>
      </w:ins>
      <w:r>
        <w:t xml:space="preserve"> or carcinoma treatment. Further, the ability for machine learning algorithms to take OTU data and successfully lower positive probability of carcinoma after treatment provides evidence that there are specific signatures, attributable to </w:t>
      </w:r>
      <w:r>
        <w:t>both inflammtory and resident commensal organisms, associated with treatment. Our data provides evidence that commensal bacteria may be important in the development of polyps and potentially the transition from adenoma to carcinoma.</w:t>
      </w:r>
    </w:p>
    <w:p w:rsidR="00014724" w:rsidRDefault="00801029">
      <w:pPr>
        <w:pStyle w:val="Heading2"/>
      </w:pPr>
      <w:bookmarkStart w:id="71" w:name="methods"/>
      <w:bookmarkEnd w:id="71"/>
      <w:r>
        <w:lastRenderedPageBreak/>
        <w:t>Methods</w:t>
      </w:r>
    </w:p>
    <w:p w:rsidR="00014724" w:rsidRDefault="00801029">
      <w:pPr>
        <w:pStyle w:val="FirstParagraph"/>
      </w:pPr>
      <w:r>
        <w:rPr>
          <w:b/>
          <w:i/>
        </w:rPr>
        <w:t>Study Design and Patient Sampling:</w:t>
      </w:r>
      <w:r>
        <w:t xml:space="preserve"> Sampling and design have been previously reported in Baxter, et al [7]. Briefly, study exclusion involved those who had already undergone surgery, radiation, or chemotherapy, had colorectal cancer before a baseline fecal </w:t>
      </w:r>
      <w:r>
        <w:t>sample could be obtained, had IBD, a known hereditary non-polyposis colorectal cancer, or familial adenomatous polyposis. Samples used to build the models for prediction were collected either prior to a colonoscopy or between 1 - 2 weeks after. The bacteri</w:t>
      </w:r>
      <w:r>
        <w:t>al community has been shown to normalize back to a pre-colonscopy community within this time period [18]. Our training cohort consisted of a total of 423 individuals [Table 1]. Our study cohort consisted of 67 individuals with an initial sample as describe</w:t>
      </w:r>
      <w:r>
        <w:t xml:space="preserve">d and a follow up sample obtained between 188 - 546 days after treatment of lesion [Table 2]. This study was approved by the University of Michigan Institutional Review Board. All study participants provided informed consent and the study itself conformed </w:t>
      </w:r>
      <w:r>
        <w:t>to the guidelines set out by the Helsinki Declaration.</w:t>
      </w:r>
    </w:p>
    <w:p w:rsidR="00014724" w:rsidRDefault="00801029">
      <w:pPr>
        <w:pStyle w:val="BodyText"/>
      </w:pPr>
      <w:r>
        <w:rPr>
          <w:b/>
          <w:i/>
        </w:rPr>
        <w:t>16S rRNA Gene Sequencing:</w:t>
      </w:r>
      <w:r>
        <w:t xml:space="preserve"> Sequencing was completed as described by Kozich, et al. [19]. DNA extraction used the 96-well Soil DNA isolation kit (MO BIO Laboratories) and an epMotion 5075 automated pipet</w:t>
      </w:r>
      <w:r>
        <w:t>ting system (Eppendorf). The V4 variable region was amplified and the resulting product was split between three sequencing runs with normal, adenoma, and carcinoma evenly represented on each run. Each group was randomly assigned to avoid biases based on sa</w:t>
      </w:r>
      <w:r>
        <w:t>mple collection location. The initial and follow up samples were sequenced on the same run.</w:t>
      </w:r>
    </w:p>
    <w:p w:rsidR="00014724" w:rsidRDefault="00801029">
      <w:pPr>
        <w:pStyle w:val="BodyText"/>
      </w:pPr>
      <w:r>
        <w:rPr>
          <w:b/>
          <w:i/>
        </w:rPr>
        <w:t>Sequence Processing:</w:t>
      </w:r>
      <w:r>
        <w:t xml:space="preserve"> The mothur software package (v1.37.5) was used to process the 16S rRNA gene sequences and has been previously described [19]. The general workf</w:t>
      </w:r>
      <w:r>
        <w:t>low using mothur was: Paired-end reads were first merged into contigs, quality filtered, aligned to the SILVA database, screened for chimeras, classified with a naive Bayesian classifier using the Ribosomal Database Project (RDP), and clustered into Operat</w:t>
      </w:r>
      <w:r>
        <w:t>ional Taxonomic Units (OTUs) using a 97% similarity cutoff with an average neighbor clustering algorithm. The number of sequences for each sample was rarefied to 10523 to minimize uneven sampling.</w:t>
      </w:r>
    </w:p>
    <w:p w:rsidR="00014724" w:rsidRDefault="00801029">
      <w:pPr>
        <w:pStyle w:val="BodyText"/>
      </w:pPr>
      <w:del w:id="72" w:author="marc Sze" w:date="2017-03-28T08:15:00Z">
        <w:r w:rsidDel="004A5D38">
          <w:rPr>
            <w:b/>
            <w:i/>
          </w:rPr>
          <w:delText xml:space="preserve">Lesion </w:delText>
        </w:r>
      </w:del>
      <w:r>
        <w:rPr>
          <w:b/>
          <w:i/>
        </w:rPr>
        <w:t xml:space="preserve">Model </w:t>
      </w:r>
      <w:del w:id="73" w:author="marc Sze" w:date="2017-03-28T08:16:00Z">
        <w:r w:rsidDel="00045E2C">
          <w:rPr>
            <w:b/>
            <w:i/>
          </w:rPr>
          <w:delText>Creation</w:delText>
        </w:r>
      </w:del>
      <w:ins w:id="74" w:author="marc Sze" w:date="2017-03-28T08:16:00Z">
        <w:r w:rsidR="00045E2C">
          <w:rPr>
            <w:b/>
            <w:i/>
          </w:rPr>
          <w:t>Building</w:t>
        </w:r>
      </w:ins>
      <w:r>
        <w:rPr>
          <w:b/>
          <w:i/>
        </w:rPr>
        <w:t>:</w:t>
      </w:r>
      <w:r>
        <w:t xml:space="preserve"> The Random Forest [20] algorithm was</w:t>
      </w:r>
      <w:r>
        <w:t xml:space="preserve"> used to create the</w:t>
      </w:r>
      <w:ins w:id="75" w:author="marc Sze" w:date="2017-03-28T08:16:00Z">
        <w:r w:rsidR="00045E2C">
          <w:t xml:space="preserve"> three </w:t>
        </w:r>
      </w:ins>
      <w:del w:id="76" w:author="marc Sze" w:date="2017-03-28T08:16:00Z">
        <w:r w:rsidDel="00045E2C">
          <w:delText xml:space="preserve"> </w:delText>
        </w:r>
      </w:del>
      <w:r>
        <w:t>model</w:t>
      </w:r>
      <w:ins w:id="77" w:author="marc Sze" w:date="2017-03-28T08:16:00Z">
        <w:r w:rsidR="00045E2C">
          <w:t>s</w:t>
        </w:r>
      </w:ins>
      <w:r>
        <w:t xml:space="preserve"> used</w:t>
      </w:r>
      <w:ins w:id="78" w:author="marc Sze" w:date="2017-03-28T08:16:00Z">
        <w:r w:rsidR="00045E2C">
          <w:t xml:space="preserve">.  The adenoma model classified </w:t>
        </w:r>
      </w:ins>
      <w:ins w:id="79" w:author="marc Sze" w:date="2017-03-28T08:17:00Z">
        <w:r w:rsidR="00045E2C">
          <w:t>normal versus adenoma, SRN was normal versus SRN, and carcinoma was normal versus carcinoma</w:t>
        </w:r>
      </w:ins>
      <w:del w:id="80" w:author="marc Sze" w:date="2017-03-28T08:17:00Z">
        <w:r w:rsidDel="00045E2C">
          <w:delText xml:space="preserve"> for prediction of lesion (adenoma or carcinoma) with the main training and testing of the mo</w:delText>
        </w:r>
      </w:del>
      <w:ins w:id="81" w:author="marc Sze" w:date="2017-03-28T08:17:00Z">
        <w:r w:rsidR="00045E2C">
          <w:t>.  The total number of individuals in this data</w:t>
        </w:r>
      </w:ins>
      <w:ins w:id="82" w:author="marc Sze" w:date="2017-03-28T08:18:00Z">
        <w:r w:rsidR="00045E2C">
          <w:t xml:space="preserve"> set was </w:t>
        </w:r>
      </w:ins>
      <w:del w:id="83" w:author="marc Sze" w:date="2017-03-28T08:18:00Z">
        <w:r w:rsidDel="00045E2C">
          <w:delText xml:space="preserve">del completed on an independent data set of </w:delText>
        </w:r>
      </w:del>
      <w:r>
        <w:t>423 individuals</w:t>
      </w:r>
      <w:ins w:id="84" w:author="marc Sze" w:date="2017-03-28T08:19:00Z">
        <w:r w:rsidR="00045E2C">
          <w:t xml:space="preserve">. There </w:t>
        </w:r>
      </w:ins>
      <w:ins w:id="85" w:author="marc Sze" w:date="2017-03-28T08:20:00Z">
        <w:r w:rsidR="00045E2C">
          <w:t>was</w:t>
        </w:r>
      </w:ins>
      <w:ins w:id="86" w:author="marc Sze" w:date="2017-03-28T08:19:00Z">
        <w:r w:rsidR="00045E2C">
          <w:t xml:space="preserve"> </w:t>
        </w:r>
      </w:ins>
      <w:ins w:id="87" w:author="marc Sze" w:date="2017-03-28T08:18:00Z">
        <w:r w:rsidR="00045E2C">
          <w:t xml:space="preserve">a total of </w:t>
        </w:r>
      </w:ins>
      <w:ins w:id="88" w:author="marc Sze" w:date="2017-03-28T08:19:00Z">
        <w:r w:rsidR="00045E2C">
          <w:t xml:space="preserve">239 in the adenoma </w:t>
        </w:r>
      </w:ins>
      <w:ins w:id="89" w:author="marc Sze" w:date="2017-03-28T08:20:00Z">
        <w:r w:rsidR="00045E2C">
          <w:t>model, 262</w:t>
        </w:r>
      </w:ins>
      <w:ins w:id="90" w:author="marc Sze" w:date="2017-03-28T08:19:00Z">
        <w:r w:rsidR="00045E2C">
          <w:t xml:space="preserve"> in the SRN model, and </w:t>
        </w:r>
      </w:ins>
      <w:ins w:id="91" w:author="marc Sze" w:date="2017-03-28T08:20:00Z">
        <w:r w:rsidR="00045E2C">
          <w:t>266 in the carcinoma model [Table 1]</w:t>
        </w:r>
      </w:ins>
      <w:r>
        <w:t>.</w:t>
      </w:r>
      <w:del w:id="92" w:author="marc Sze" w:date="2017-03-28T08:20:00Z">
        <w:r w:rsidDel="00045E2C">
          <w:delText xml:space="preserve"> This</w:delText>
        </w:r>
      </w:del>
      <w:ins w:id="93" w:author="marc Sze" w:date="2017-03-28T08:20:00Z">
        <w:r w:rsidR="00045E2C">
          <w:t xml:space="preserve"> Each </w:t>
        </w:r>
      </w:ins>
      <w:del w:id="94" w:author="marc Sze" w:date="2017-03-28T08:20:00Z">
        <w:r w:rsidDel="00045E2C">
          <w:delText xml:space="preserve"> </w:delText>
        </w:r>
      </w:del>
      <w:r>
        <w:t>model was then applied to our 67-person cohort</w:t>
      </w:r>
      <w:ins w:id="95" w:author="marc Sze" w:date="2017-03-28T08:21:00Z">
        <w:r w:rsidR="00045E2C">
          <w:t xml:space="preserve"> testing prediction of </w:t>
        </w:r>
      </w:ins>
      <w:ins w:id="96" w:author="marc Sze" w:date="2017-03-28T08:27:00Z">
        <w:r w:rsidR="006566B3">
          <w:t>adenoma initial (adenoma n = 22) versus adenoma follow up</w:t>
        </w:r>
      </w:ins>
      <w:ins w:id="97" w:author="marc Sze" w:date="2017-03-28T08:28:00Z">
        <w:r w:rsidR="006566B3">
          <w:t xml:space="preserve"> (adenoma n = 0)</w:t>
        </w:r>
      </w:ins>
      <w:ins w:id="98" w:author="marc Sze" w:date="2017-03-28T08:21:00Z">
        <w:r w:rsidR="00045E2C">
          <w:t xml:space="preserve">, </w:t>
        </w:r>
      </w:ins>
      <w:ins w:id="99" w:author="marc Sze" w:date="2017-03-28T08:28:00Z">
        <w:r w:rsidR="006566B3">
          <w:t>SRN initial (SRN n = 19) versus SRN follow up (SRN n = 0)</w:t>
        </w:r>
      </w:ins>
      <w:ins w:id="100" w:author="marc Sze" w:date="2017-03-28T08:21:00Z">
        <w:r w:rsidR="00045E2C">
          <w:t xml:space="preserve">, and </w:t>
        </w:r>
      </w:ins>
      <w:ins w:id="101" w:author="marc Sze" w:date="2017-03-28T08:28:00Z">
        <w:r w:rsidR="006566B3">
          <w:t xml:space="preserve">carcinoma initial (carcinoma n = 26) versus carcinoma </w:t>
        </w:r>
      </w:ins>
      <w:ins w:id="102" w:author="marc Sze" w:date="2017-03-28T08:29:00Z">
        <w:r w:rsidR="006566B3">
          <w:t>follow up (carcinoma n = 1).</w:t>
        </w:r>
      </w:ins>
      <w:del w:id="103" w:author="marc Sze" w:date="2017-03-28T08:21:00Z">
        <w:r w:rsidDel="00045E2C">
          <w:delText xml:space="preserve">. It should be noted </w:delText>
        </w:r>
        <w:r w:rsidDel="00045E2C">
          <w:delText>that all individuals with an adenoma or carcinoma were grouped together to form the lesion group and the model was not created to find differences between normal, adenoma, and carcinoma but rather differences between both adenoma and carcinoma versus norma</w:delText>
        </w:r>
        <w:r w:rsidDel="00045E2C">
          <w:delText>l.</w:delText>
        </w:r>
      </w:del>
    </w:p>
    <w:p w:rsidR="00046ABC" w:rsidRDefault="00801029">
      <w:pPr>
        <w:pStyle w:val="BodyText"/>
        <w:rPr>
          <w:ins w:id="104" w:author="marc Sze" w:date="2017-03-28T08:31:00Z"/>
        </w:rPr>
      </w:pPr>
      <w:r>
        <w:t xml:space="preserve">The model included only OTU data obtained from 16S rRNA sequencing. Non-binary data was checked for near zero variance and OTUs that had near zero variance were removed. This pre-processing was performed with the R package caret (v6.0.73). Optimization </w:t>
      </w:r>
      <w:r>
        <w:t xml:space="preserve">of the mtry hyper-parameter involved making 100 different 80/20 (train/test) splits of the data where normal and </w:t>
      </w:r>
      <w:del w:id="105" w:author="marc Sze" w:date="2017-03-28T08:30:00Z">
        <w:r w:rsidDel="00046ABC">
          <w:delText xml:space="preserve">lesion </w:delText>
        </w:r>
      </w:del>
      <w:ins w:id="106" w:author="marc Sze" w:date="2017-03-28T08:30:00Z">
        <w:r w:rsidR="00046ABC">
          <w:t xml:space="preserve">adenoma, normal and SRN, or normal and carcinoma </w:t>
        </w:r>
      </w:ins>
      <w:r>
        <w:t xml:space="preserve">were represented in the same proportion within both the whole data set and the 80/20 split. For each </w:t>
      </w:r>
      <w:del w:id="107" w:author="marc Sze" w:date="2017-03-28T08:30:00Z">
        <w:r w:rsidDel="00046ABC">
          <w:delText xml:space="preserve">a </w:delText>
        </w:r>
      </w:del>
      <w:ins w:id="108" w:author="marc Sze" w:date="2017-03-28T08:30:00Z">
        <w:r w:rsidR="00046ABC">
          <w:t xml:space="preserve">of the </w:t>
        </w:r>
        <w:r w:rsidR="00046ABC">
          <w:lastRenderedPageBreak/>
          <w:t>different splits</w:t>
        </w:r>
        <w:r w:rsidR="00046ABC">
          <w:t xml:space="preserve"> </w:t>
        </w:r>
      </w:ins>
      <w:r>
        <w:t>20 repeated 10-fold cross validat</w:t>
      </w:r>
      <w:r>
        <w:t xml:space="preserve">ion was performed on 80% component to optimize the mtry hyper-parameter by maximizing the AUC (Area Under the Curve of the Receiver Operator Characteristic). The resulting model was then tested on the hold out data obtained from the 20% component. </w:t>
      </w:r>
      <w:ins w:id="109" w:author="marc Sze" w:date="2017-03-28T08:31:00Z">
        <w:r w:rsidR="00046ABC">
          <w:t xml:space="preserve">All three models had an optimized mtry of 2.  </w:t>
        </w:r>
      </w:ins>
    </w:p>
    <w:p w:rsidR="00014724" w:rsidRDefault="00801029">
      <w:pPr>
        <w:pStyle w:val="BodyText"/>
      </w:pPr>
      <w:r>
        <w:t>Assessme</w:t>
      </w:r>
      <w:r>
        <w:t xml:space="preserve">nt of the most important OTUs to the model involved counting the number of times an OTU was present in the top 10% of mean decrease in accuracy (MDA) for each of the 100 different splits run. This was then followed with filtering of this list to variables </w:t>
      </w:r>
      <w:r>
        <w:t xml:space="preserve">that were only present in more than 50% of these 100 runs. The final collated list of variables was then run through the mtry optimization again. Once the ideal mtry was found the entire </w:t>
      </w:r>
      <w:del w:id="110" w:author="marc Sze" w:date="2017-03-28T08:32:00Z">
        <w:r w:rsidDel="00046ABC">
          <w:delText>423 sample</w:delText>
        </w:r>
      </w:del>
      <w:ins w:id="111" w:author="marc Sze" w:date="2017-03-28T08:32:00Z">
        <w:r w:rsidR="00046ABC">
          <w:t>sample</w:t>
        </w:r>
      </w:ins>
      <w:r>
        <w:t xml:space="preserve"> set </w:t>
      </w:r>
      <w:ins w:id="112" w:author="marc Sze" w:date="2017-03-28T08:32:00Z">
        <w:r w:rsidR="00046ABC">
          <w:t xml:space="preserve">specific to normal versus adenoma, normal versus SRN, or normal versus carcinoma </w:t>
        </w:r>
      </w:ins>
      <w:r>
        <w:t>was used to create the final Random Forest model on wh</w:t>
      </w:r>
      <w:r>
        <w:t>ich classifications on the 67-person cohort was completed.</w:t>
      </w:r>
      <w:ins w:id="113" w:author="marc Sze" w:date="2017-03-28T08:34:00Z">
        <w:r w:rsidR="007B0363">
          <w:t xml:space="preserve">  For all three models the final optimized mtry was 2.</w:t>
        </w:r>
      </w:ins>
    </w:p>
    <w:p w:rsidR="00014724" w:rsidRDefault="00801029">
      <w:pPr>
        <w:pStyle w:val="BodyText"/>
      </w:pPr>
      <w:r>
        <w:t>The default cutoff of 0.5 was used as the threshold to classify individuals as positive or negative for lesion. The hyper-parameter, mtry, defines the number of variables to investigate at each spl</w:t>
      </w:r>
      <w:r>
        <w:t>it before a new division of the data was created with the Random Forest model.</w:t>
      </w:r>
    </w:p>
    <w:p w:rsidR="00014724" w:rsidDel="007B0363" w:rsidRDefault="00801029">
      <w:pPr>
        <w:pStyle w:val="BodyText"/>
        <w:rPr>
          <w:del w:id="114" w:author="marc Sze" w:date="2017-03-28T08:34:00Z"/>
        </w:rPr>
      </w:pPr>
      <w:del w:id="115" w:author="marc Sze" w:date="2017-03-28T08:34:00Z">
        <w:r w:rsidDel="007B0363">
          <w:rPr>
            <w:b/>
            <w:i/>
          </w:rPr>
          <w:delText>Treatment Model Creation:</w:delText>
        </w:r>
        <w:r w:rsidDel="007B0363">
          <w:delText xml:space="preserve"> We also investigated whether a model could be created that could identify pre- (initial) and post- (follow up) treatment samples. The main difference w</w:delText>
        </w:r>
        <w:r w:rsidDel="007B0363">
          <w:delText>as that only the 67-person cohort was used at all stages of model building and classification. Other than this difference the creation of this model and optimization of the mtry hyper-parameter was completed using the same procedure as was used for the les</w:delText>
        </w:r>
        <w:r w:rsidDel="007B0363">
          <w:delText>ion model. Instead of classifying samples as positive or negative of lesion this model classified samples as positive or negative for being an initial sample prior to treatment.</w:delText>
        </w:r>
      </w:del>
    </w:p>
    <w:p w:rsidR="00014724" w:rsidRDefault="00801029">
      <w:pPr>
        <w:pStyle w:val="BodyText"/>
      </w:pPr>
      <w:r>
        <w:rPr>
          <w:b/>
          <w:i/>
        </w:rPr>
        <w:t>Statistical Analysis:</w:t>
      </w:r>
      <w:r>
        <w:t xml:space="preserve"> The R software package (v3.3.2) was used for all statist</w:t>
      </w:r>
      <w:r>
        <w:t>ical analysis. Comparisons between bacterial community structure utilized PERMANOVA [21] in the vegan package (v2.4.1). Comparisons between probabilities as well as overall OTU differences between initial and follow up samples utilized a paired Wilcoxson r</w:t>
      </w:r>
      <w:r>
        <w:t>anked sum test. Where multiple comparison testing was appropriate, a Benjamini-Hochberg (BH) correction was applied [22] and a corrected P-value of less than 0.05 was considered significant. Unless otherwise stated the P-values reported are those that were</w:t>
      </w:r>
      <w:r>
        <w:t xml:space="preserve"> BH corrected.</w:t>
      </w:r>
    </w:p>
    <w:p w:rsidR="00014724" w:rsidRDefault="00801029">
      <w:pPr>
        <w:pStyle w:val="BodyText"/>
      </w:pPr>
      <w:r>
        <w:rPr>
          <w:b/>
          <w:i/>
        </w:rPr>
        <w:t>Analysis Overview:</w:t>
      </w:r>
      <w:r>
        <w:t xml:space="preserve"> We first tested</w:t>
      </w:r>
      <w:del w:id="116" w:author="marc Sze" w:date="2017-03-28T08:36:00Z">
        <w:r w:rsidDel="007B0363">
          <w:delText xml:space="preserve"> for any differences based on whether the individual had an adenoma or carcinoma. This was done by testing</w:delText>
        </w:r>
      </w:del>
      <w:ins w:id="117" w:author="marc Sze" w:date="2017-03-28T08:36:00Z">
        <w:r w:rsidR="007B0363">
          <w:t xml:space="preserve"> whether there were any differences between</w:t>
        </w:r>
      </w:ins>
      <w:r>
        <w:t xml:space="preserve"> initial and follow up samples </w:t>
      </w:r>
      <w:del w:id="118" w:author="marc Sze" w:date="2017-03-28T08:37:00Z">
        <w:r w:rsidDel="007B0363">
          <w:delText xml:space="preserve">for differences in </w:delText>
        </w:r>
      </w:del>
      <w:ins w:id="119" w:author="marc Sze" w:date="2017-03-28T08:37:00Z">
        <w:r w:rsidR="007B0363">
          <w:t xml:space="preserve">in </w:t>
        </w:r>
      </w:ins>
      <w:r>
        <w:t>alpha and beta diversity</w:t>
      </w:r>
      <w:ins w:id="120" w:author="marc Sze" w:date="2017-03-28T08:37:00Z">
        <w:r w:rsidR="00E3148F">
          <w:t xml:space="preserve"> based on adenoma, SRN, or carcinoma</w:t>
        </w:r>
      </w:ins>
      <w:del w:id="121" w:author="marc Sze" w:date="2017-03-28T08:37:00Z">
        <w:r w:rsidDel="007B0363">
          <w:delText>,</w:delText>
        </w:r>
      </w:del>
      <w:ins w:id="122" w:author="marc Sze" w:date="2017-03-28T08:37:00Z">
        <w:r w:rsidR="007B0363">
          <w:t xml:space="preserve">.  </w:t>
        </w:r>
        <w:r w:rsidR="00E3148F">
          <w:t xml:space="preserve">We then </w:t>
        </w:r>
      </w:ins>
      <w:del w:id="123" w:author="marc Sze" w:date="2017-03-28T08:37:00Z">
        <w:r w:rsidDel="00E3148F">
          <w:delText xml:space="preserve"> </w:delText>
        </w:r>
      </w:del>
      <w:r>
        <w:t>test</w:t>
      </w:r>
      <w:ins w:id="124" w:author="marc Sze" w:date="2017-03-28T08:37:00Z">
        <w:r w:rsidR="00E3148F">
          <w:t>ed</w:t>
        </w:r>
      </w:ins>
      <w:del w:id="125" w:author="marc Sze" w:date="2017-03-28T08:37:00Z">
        <w:r w:rsidDel="00E3148F">
          <w:delText>i</w:delText>
        </w:r>
        <w:r w:rsidDel="00E3148F">
          <w:delText>n</w:delText>
        </w:r>
        <w:r w:rsidDel="00E3148F">
          <w:delText>g</w:delText>
        </w:r>
      </w:del>
      <w:r>
        <w:t xml:space="preserve"> all OTUs</w:t>
      </w:r>
      <w:ins w:id="126" w:author="marc Sze" w:date="2017-03-28T08:37:00Z">
        <w:r w:rsidR="00E3148F">
          <w:t xml:space="preserve"> for differences between initial and follow up sam</w:t>
        </w:r>
      </w:ins>
      <w:ins w:id="127" w:author="marc Sze" w:date="2017-03-28T08:38:00Z">
        <w:r w:rsidR="00E3148F">
          <w:t>ple</w:t>
        </w:r>
      </w:ins>
      <w:del w:id="128" w:author="marc Sze" w:date="2017-03-28T08:38:00Z">
        <w:r w:rsidDel="00E3148F">
          <w:delText>,</w:delText>
        </w:r>
      </w:del>
      <w:ins w:id="129" w:author="marc Sze" w:date="2017-03-28T08:38:00Z">
        <w:r w:rsidR="00E3148F">
          <w:t>.</w:t>
        </w:r>
      </w:ins>
      <w:r>
        <w:t xml:space="preserve"> </w:t>
      </w:r>
      <w:del w:id="130" w:author="marc Sze" w:date="2017-03-28T08:38:00Z">
        <w:r w:rsidDel="00E3148F">
          <w:delText>and inv</w:delText>
        </w:r>
        <w:r w:rsidDel="00E3148F">
          <w:delText>estigating the relative abundance of genera from previously associated CRC bacteria (</w:delText>
        </w:r>
        <w:r w:rsidDel="00E3148F">
          <w:rPr>
            <w:i/>
          </w:rPr>
          <w:delText>Fusobacterium</w:delText>
        </w:r>
        <w:r w:rsidDel="00E3148F">
          <w:delText xml:space="preserve">, </w:delText>
        </w:r>
        <w:r w:rsidDel="00E3148F">
          <w:rPr>
            <w:i/>
          </w:rPr>
          <w:delText>Parvimonas</w:delText>
        </w:r>
        <w:r w:rsidDel="00E3148F">
          <w:delText xml:space="preserve">, </w:delText>
        </w:r>
        <w:r w:rsidDel="00E3148F">
          <w:rPr>
            <w:i/>
          </w:rPr>
          <w:delText>Peptostreptococcus</w:delText>
        </w:r>
        <w:r w:rsidDel="00E3148F">
          <w:delText xml:space="preserve">, and </w:delText>
        </w:r>
        <w:r w:rsidDel="00E3148F">
          <w:rPr>
            <w:i/>
          </w:rPr>
          <w:delText>Porphyromonas</w:delText>
        </w:r>
        <w:r w:rsidDel="00E3148F">
          <w:delText xml:space="preserve">). Next, the lesion model </w:delText>
        </w:r>
      </w:del>
      <w:ins w:id="131" w:author="marc Sze" w:date="2017-03-28T08:38:00Z">
        <w:r w:rsidR="00E3148F">
          <w:t xml:space="preserve">We next used our specific models for adenoma, SRN, and carcinoma to test </w:t>
        </w:r>
      </w:ins>
      <w:ins w:id="132" w:author="marc Sze" w:date="2017-03-28T08:39:00Z">
        <w:r w:rsidR="00E3148F">
          <w:t xml:space="preserve">classification accuracy, </w:t>
        </w:r>
      </w:ins>
      <w:ins w:id="133" w:author="marc Sze" w:date="2017-03-28T08:40:00Z">
        <w:r w:rsidR="00E3148F">
          <w:t>response towards a normal microbiome, and common OTUs used across models</w:t>
        </w:r>
      </w:ins>
      <w:ins w:id="134" w:author="marc Sze" w:date="2017-03-28T08:38:00Z">
        <w:r w:rsidR="00E3148F">
          <w:t xml:space="preserve">.  </w:t>
        </w:r>
      </w:ins>
      <w:del w:id="135" w:author="marc Sze" w:date="2017-03-28T08:40:00Z">
        <w:r w:rsidDel="00E3148F">
          <w:delText>was tested for accuracy in prediction and whether it reduced the positive probabi</w:delText>
        </w:r>
        <w:r w:rsidDel="00E3148F">
          <w:delText>lity of lesion in follow up samples. We then used the treatment model to assess whether it could classify samples better than the lesion model and whether it could reduce the positive probability of an initial sample in the follow up samples. Common OTUs w</w:delText>
        </w:r>
        <w:r w:rsidDel="00E3148F">
          <w:delText xml:space="preserve">ere found for the two different models used to assess which were important for both models. </w:delText>
        </w:r>
      </w:del>
      <w:r>
        <w:t xml:space="preserve">Finally, </w:t>
      </w:r>
      <w:del w:id="136" w:author="marc Sze" w:date="2017-03-28T08:41:00Z">
        <w:r w:rsidDel="00E3148F">
          <w:delText>differences between those receiving chemotherapy and radiation versus those who received neither were tested.</w:delText>
        </w:r>
      </w:del>
      <w:ins w:id="137" w:author="marc Sze" w:date="2017-03-28T08:41:00Z">
        <w:r w:rsidR="00E3148F">
          <w:t xml:space="preserve">for the adenoma group differences between those that received surgery or not was tested while </w:t>
        </w:r>
      </w:ins>
      <w:ins w:id="138" w:author="marc Sze" w:date="2017-03-28T08:42:00Z">
        <w:r w:rsidR="00E3148F">
          <w:t xml:space="preserve">for the carcinoma group </w:t>
        </w:r>
      </w:ins>
      <w:ins w:id="139" w:author="marc Sze" w:date="2017-03-28T08:41:00Z">
        <w:r w:rsidR="00E3148F">
          <w:t xml:space="preserve">differences between those receiving chemotherapy and radiation </w:t>
        </w:r>
      </w:ins>
      <w:ins w:id="140" w:author="marc Sze" w:date="2017-03-28T08:42:00Z">
        <w:r w:rsidR="00E3148F">
          <w:t>was tested</w:t>
        </w:r>
        <w:bookmarkStart w:id="141" w:name="_GoBack"/>
        <w:bookmarkEnd w:id="141"/>
        <w:r w:rsidR="00E3148F">
          <w:t>.</w:t>
        </w:r>
      </w:ins>
    </w:p>
    <w:p w:rsidR="00014724" w:rsidRDefault="00801029">
      <w:pPr>
        <w:pStyle w:val="BodyText"/>
      </w:pPr>
      <w:r>
        <w:rPr>
          <w:b/>
          <w:i/>
        </w:rPr>
        <w:t>Reproducible Methods:</w:t>
      </w:r>
      <w:r>
        <w:t xml:space="preserve"> A detailed and reproduc</w:t>
      </w:r>
      <w:r>
        <w:t xml:space="preserve">ible description of how the data were processed and analyzed can be found at </w:t>
      </w:r>
      <w:hyperlink r:id="rId8">
        <w:r>
          <w:rPr>
            <w:rStyle w:val="Hyperlink"/>
          </w:rPr>
          <w:t>https://github.com/SchlossLab/Sze_followUps_2017</w:t>
        </w:r>
      </w:hyperlink>
      <w:r>
        <w:t>. Raw sequences have been deposited into the NCBI Sequence Read</w:t>
      </w:r>
      <w:r>
        <w:t xml:space="preserve"> Archive (SRP062005 and SRP096978) and the necessary metadata can be found at </w:t>
      </w:r>
      <w:hyperlink r:id="rId9">
        <w:r>
          <w:rPr>
            <w:rStyle w:val="Hyperlink"/>
          </w:rPr>
          <w:t>https://www.ncbi.nlm.nih.gov/Traces/study/</w:t>
        </w:r>
      </w:hyperlink>
      <w:r>
        <w:t xml:space="preserve"> and searching the respective SRA study accession.</w:t>
      </w:r>
    </w:p>
    <w:p w:rsidR="00014724" w:rsidRDefault="00801029">
      <w:pPr>
        <w:pStyle w:val="BodyText"/>
      </w:pPr>
      <w:r>
        <w:rPr>
          <w:b/>
        </w:rPr>
        <w:t>Figure 1: General Diffe</w:t>
      </w:r>
      <w:r>
        <w:rPr>
          <w:b/>
        </w:rPr>
        <w:t>rences between Adenoma, SRN, and Carcinoma Groups After Treatment.</w:t>
      </w:r>
      <w:r>
        <w:t xml:space="preserve"> A) A significant difference was found between the adenoma and carcinoma group for thetayc (P-value = NULL). Advanced adenomas are denoted as Screen Relevant </w:t>
      </w:r>
      <w:r>
        <w:lastRenderedPageBreak/>
        <w:t xml:space="preserve">Neoplasia (SRN). B) NMDS of the </w:t>
      </w:r>
      <w:r>
        <w:t>initial and follow up samples for the adenoma group. C) NMDS of the initial and follow up samples for the carcinoma group.</w:t>
      </w:r>
    </w:p>
    <w:p w:rsidR="00014724" w:rsidRDefault="00801029">
      <w:pPr>
        <w:pStyle w:val="BodyText"/>
      </w:pPr>
      <w:r>
        <w:rPr>
          <w:b/>
        </w:rPr>
        <w:t>Figure 2: Treatment Response Based on Models Built for Adenoma, SRN, or Carcinoma.</w:t>
      </w:r>
      <w:r>
        <w:t xml:space="preserve"> A) Positive probability change from initial to fol</w:t>
      </w:r>
      <w:r>
        <w:t>low up sample in those with adenoma. B) Positive probability change from initial to follow up sample in those with SRN. C) Positive probability change from initial to follow up sample in those with carcinoma..</w:t>
      </w:r>
    </w:p>
    <w:p w:rsidR="00014724" w:rsidDel="007B0363" w:rsidRDefault="00801029">
      <w:pPr>
        <w:pStyle w:val="BodyText"/>
        <w:rPr>
          <w:del w:id="142" w:author="marc Sze" w:date="2017-03-28T08:35:00Z"/>
        </w:rPr>
      </w:pPr>
      <w:del w:id="143" w:author="marc Sze" w:date="2017-03-28T08:35:00Z">
        <w:r w:rsidDel="007B0363">
          <w:rPr>
            <w:b/>
          </w:rPr>
          <w:delText>Figure 3: The Treatment Model.</w:delText>
        </w:r>
        <w:r w:rsidDel="007B0363">
          <w:delText xml:space="preserve"> B) C) Positive </w:delText>
        </w:r>
        <w:r w:rsidDel="007B0363">
          <w:delText>probability change from initial to follow up sample in those with carcinoma. D) Positive probability change from initial to follow up sample of those with adenoma or advanced adenoma (Screen Relevant Neoplasia (SRN)).</w:delText>
        </w:r>
      </w:del>
    </w:p>
    <w:p w:rsidR="007B0363" w:rsidRDefault="007B0363">
      <w:pPr>
        <w:pStyle w:val="BodyText"/>
        <w:rPr>
          <w:ins w:id="144" w:author="marc Sze" w:date="2017-03-28T08:35:00Z"/>
          <w:b/>
        </w:rPr>
      </w:pPr>
    </w:p>
    <w:p w:rsidR="00014724" w:rsidRDefault="00801029">
      <w:pPr>
        <w:pStyle w:val="BodyText"/>
      </w:pPr>
      <w:r>
        <w:rPr>
          <w:b/>
        </w:rPr>
        <w:t xml:space="preserve">Table 1: Demographic Data of Training </w:t>
      </w:r>
      <w:r>
        <w:rPr>
          <w:b/>
        </w:rPr>
        <w:t>Cohort</w:t>
      </w:r>
    </w:p>
    <w:p w:rsidR="00014724" w:rsidRDefault="00801029">
      <w:pPr>
        <w:pStyle w:val="BodyText"/>
      </w:pPr>
      <w:r>
        <w:rPr>
          <w:b/>
        </w:rPr>
        <w:t>Table 2: Demographic Data of Pre and Post Treatment Cohort</w:t>
      </w:r>
    </w:p>
    <w:p w:rsidR="00014724" w:rsidRDefault="00801029">
      <w:pPr>
        <w:pStyle w:val="BodyText"/>
      </w:pPr>
      <w:r>
        <w:rPr>
          <w:b/>
        </w:rPr>
        <w:t>Figure S1: Distribution of P-values from Paired Wilcoxson Analysis of All OTUs Before and After Treatment</w:t>
      </w:r>
    </w:p>
    <w:p w:rsidR="00014724" w:rsidRDefault="00801029">
      <w:pPr>
        <w:pStyle w:val="BodyText"/>
      </w:pPr>
      <w:r>
        <w:rPr>
          <w:b/>
        </w:rPr>
        <w:t>Figure S2: ROC Curves of the Adenoma, SRN, and Carcinoma Models.</w:t>
      </w:r>
      <w:r>
        <w:t xml:space="preserve"> A) Adenoma ROC curv</w:t>
      </w:r>
      <w:r>
        <w:t>e: The light greenshaded areas represent the range of values of a 100 different 80/20 splits of the test set data and the dark green line represents the model using 100% of the data set and what was used for subsequent classification. B) SRN ROC curve: The</w:t>
      </w:r>
      <w:r>
        <w:t xml:space="preserve"> light yellow shaded areas represent the range of values of a 100 different 80/20 splits of the test set data and the dark yellow line represents the model using 100% of the data set and what was used for subsequent classification. C) Carcinoma ROC curve: </w:t>
      </w:r>
      <w:r>
        <w:t>The light red shaded areas represent the range of values of a 100 different 80/20 splits of the test set data and the dark red line represents the model using 100% of the data set and what was used for subsequent classification.</w:t>
      </w:r>
    </w:p>
    <w:p w:rsidR="00014724" w:rsidRDefault="00801029">
      <w:pPr>
        <w:pStyle w:val="BodyText"/>
      </w:pPr>
      <w:r>
        <w:rPr>
          <w:b/>
        </w:rPr>
        <w:t>Figure S3: Summary of Impor</w:t>
      </w:r>
      <w:r>
        <w:rPr>
          <w:b/>
        </w:rPr>
        <w:t>tant Variables for the Adenoma, SRN, and Carcinoma Models.</w:t>
      </w:r>
      <w:r>
        <w:t xml:space="preserve"> A) MDA of the most important variables in the adenoma model. The dark green point represents the mean and the lighter green points are the value of each of the 100 different runs. B) Summary of Imp</w:t>
      </w:r>
      <w:r>
        <w:t xml:space="preserve">ortant Variables in the SRN model. MDA of the most important variables in the SRN model. The dark yellow point represents the mean and the lighter yellow points are the value of each of the 100 different runs. C) MDA of the most important variables in the </w:t>
      </w:r>
      <w:r>
        <w:t>carcinoma model. The dark red point represents the mean and the lighter redpoints are the value of each of the 100 different runs.</w:t>
      </w:r>
    </w:p>
    <w:p w:rsidR="00014724" w:rsidRDefault="00801029">
      <w:pPr>
        <w:pStyle w:val="Heading2"/>
      </w:pPr>
      <w:bookmarkStart w:id="145" w:name="declarations"/>
      <w:bookmarkEnd w:id="145"/>
      <w:r>
        <w:t>Declarations</w:t>
      </w:r>
    </w:p>
    <w:p w:rsidR="00014724" w:rsidRDefault="00801029">
      <w:pPr>
        <w:pStyle w:val="Heading3"/>
      </w:pPr>
      <w:bookmarkStart w:id="146" w:name="ethics-approval-and-consent-to-participa"/>
      <w:bookmarkEnd w:id="146"/>
      <w:r>
        <w:t>Ethics approval and consent to participate</w:t>
      </w:r>
    </w:p>
    <w:p w:rsidR="00014724" w:rsidRDefault="00801029">
      <w:pPr>
        <w:pStyle w:val="FirstParagraph"/>
      </w:pPr>
      <w:r>
        <w:t>The University of Michigan Institutional Review Board approved this s</w:t>
      </w:r>
      <w:r>
        <w:t>tudy, and all subjects provided informed consent. This study conformed to the guidelines of the Helsinki Declaration.</w:t>
      </w:r>
    </w:p>
    <w:p w:rsidR="00014724" w:rsidRDefault="00801029">
      <w:pPr>
        <w:pStyle w:val="Heading3"/>
      </w:pPr>
      <w:bookmarkStart w:id="147" w:name="consent-for-publication"/>
      <w:bookmarkEnd w:id="147"/>
      <w:r>
        <w:t>Consent for publication</w:t>
      </w:r>
    </w:p>
    <w:p w:rsidR="00014724" w:rsidRDefault="00801029">
      <w:pPr>
        <w:pStyle w:val="FirstParagraph"/>
      </w:pPr>
      <w:r>
        <w:t>Not applicable.</w:t>
      </w:r>
    </w:p>
    <w:p w:rsidR="00014724" w:rsidRDefault="00801029">
      <w:pPr>
        <w:pStyle w:val="Heading3"/>
      </w:pPr>
      <w:bookmarkStart w:id="148" w:name="availability-of-data-and-material"/>
      <w:bookmarkEnd w:id="148"/>
      <w:r>
        <w:lastRenderedPageBreak/>
        <w:t>Availability of data and material</w:t>
      </w:r>
    </w:p>
    <w:p w:rsidR="00014724" w:rsidRDefault="00801029">
      <w:pPr>
        <w:pStyle w:val="FirstParagraph"/>
      </w:pPr>
      <w:r>
        <w:t>A detailed and reproducible description of how the data were pro</w:t>
      </w:r>
      <w:r>
        <w:t xml:space="preserve">cessed and analyzed can be found at </w:t>
      </w:r>
      <w:hyperlink r:id="rId10">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11">
        <w:r>
          <w:rPr>
            <w:rStyle w:val="Hyperlink"/>
          </w:rPr>
          <w:t>https://www.ncbi.nlm.nih.gov/Traces/study/</w:t>
        </w:r>
      </w:hyperlink>
      <w:r>
        <w:t xml:space="preserve"> and search</w:t>
      </w:r>
      <w:r>
        <w:t>ing the respective SRA study accession.</w:t>
      </w:r>
    </w:p>
    <w:p w:rsidR="00014724" w:rsidRDefault="00801029">
      <w:pPr>
        <w:pStyle w:val="Heading3"/>
      </w:pPr>
      <w:bookmarkStart w:id="149" w:name="competing-interests"/>
      <w:bookmarkEnd w:id="149"/>
      <w:r>
        <w:t>Competing Interests</w:t>
      </w:r>
    </w:p>
    <w:p w:rsidR="00014724" w:rsidRDefault="00801029">
      <w:pPr>
        <w:pStyle w:val="FirstParagraph"/>
      </w:pPr>
      <w:r>
        <w:t>All authors declare that they do not have any relevant competing interests to report.</w:t>
      </w:r>
    </w:p>
    <w:p w:rsidR="00014724" w:rsidRDefault="00801029">
      <w:pPr>
        <w:pStyle w:val="Heading3"/>
      </w:pPr>
      <w:bookmarkStart w:id="150" w:name="funding"/>
      <w:bookmarkEnd w:id="150"/>
      <w:r>
        <w:t>Funding</w:t>
      </w:r>
    </w:p>
    <w:p w:rsidR="00014724" w:rsidRDefault="00801029">
      <w:pPr>
        <w:pStyle w:val="FirstParagraph"/>
      </w:pPr>
      <w:r>
        <w:t>This study was supported by funding from the National Institutes of Health to P. Schloss (R01GM099514, P30DK034933) and to the Early Detection Research Network (U01CA86400).</w:t>
      </w:r>
    </w:p>
    <w:p w:rsidR="00014724" w:rsidRDefault="00801029">
      <w:pPr>
        <w:pStyle w:val="Heading3"/>
      </w:pPr>
      <w:bookmarkStart w:id="151" w:name="authors-contributions"/>
      <w:bookmarkEnd w:id="151"/>
      <w:r>
        <w:t>Authors' contributions</w:t>
      </w:r>
    </w:p>
    <w:p w:rsidR="00014724" w:rsidRDefault="00801029">
      <w:pPr>
        <w:pStyle w:val="FirstParagraph"/>
      </w:pPr>
      <w:r>
        <w:t>All authors were involved in the conception and design of t</w:t>
      </w:r>
      <w:r>
        <w:t>he study. MAS analyzed the data. NTB processed samples and analyzed the data. All authors interpreted the data. MAS and PDS wrote the manuscript. All authors reviewed and revised the manuscript. All authors read and approved the final manuscript.</w:t>
      </w:r>
    </w:p>
    <w:p w:rsidR="00014724" w:rsidRDefault="00801029">
      <w:pPr>
        <w:pStyle w:val="Heading3"/>
      </w:pPr>
      <w:bookmarkStart w:id="152" w:name="acknowledgements"/>
      <w:bookmarkEnd w:id="152"/>
      <w:r>
        <w:t>Acknowled</w:t>
      </w:r>
      <w:r>
        <w:t>gements</w:t>
      </w:r>
    </w:p>
    <w:p w:rsidR="00014724" w:rsidRDefault="00801029">
      <w:pPr>
        <w:pStyle w:val="FirstParagraph"/>
      </w:pPr>
      <w:r>
        <w:t>The authors thank the Great Lakes-New England Early Detection Research Network for providing the fecal samples that were used in this study. We would also like to thank Amanda Elmore for reviewing and correcting code error and providing feedback on</w:t>
      </w:r>
      <w:r>
        <w:t xml:space="preserve"> manuscript drafts. We would also like to thank Nicholas Lesniak for providing feedback on manuscript drafts.</w:t>
      </w:r>
    </w:p>
    <w:p w:rsidR="00014724" w:rsidRDefault="00801029">
      <w:pPr>
        <w:pStyle w:val="Heading2"/>
      </w:pPr>
      <w:bookmarkStart w:id="153" w:name="references"/>
      <w:bookmarkEnd w:id="153"/>
      <w:r>
        <w:t>References</w:t>
      </w:r>
    </w:p>
    <w:p w:rsidR="00014724" w:rsidRDefault="00801029">
      <w:pPr>
        <w:pStyle w:val="Bibliography"/>
      </w:pPr>
      <w:r>
        <w:t xml:space="preserve">1. Jemal A, Siegel R, Xu J, Ward E. Cancer statistics, 2010. CA: a cancer journal for clinicians. 2010;60:277–300. </w:t>
      </w:r>
    </w:p>
    <w:p w:rsidR="00014724" w:rsidRDefault="00801029">
      <w:pPr>
        <w:pStyle w:val="Bibliography"/>
      </w:pPr>
      <w:r>
        <w:t>2. Haggar FA, Boush</w:t>
      </w:r>
      <w:r>
        <w:t xml:space="preserve">ey RP. Colorectal cancer epidemiology: Incidence, mortality, survival, and risk factors. Clinics in Colon and Rectal Surgery. 2009;22:191–7. </w:t>
      </w:r>
    </w:p>
    <w:p w:rsidR="00014724" w:rsidRDefault="00801029">
      <w:pPr>
        <w:pStyle w:val="Bibliography"/>
      </w:pPr>
      <w:r>
        <w:t>3. Zackular JP, Baxter NT, Chen GY, Schloss PD. Manipulation of the Gut Microbiota Reveals Role in Colon Tumorigen</w:t>
      </w:r>
      <w:r>
        <w:t xml:space="preserve">esis. mSphere. 2016;1. </w:t>
      </w:r>
    </w:p>
    <w:p w:rsidR="00014724" w:rsidRDefault="00801029">
      <w:pPr>
        <w:pStyle w:val="Bibliography"/>
      </w:pPr>
      <w:r>
        <w:t>4. Arthur JC, Gharaibeh RZ, Mühlbauer M, Perez-Chanona E, Uronis JM, McCafferty J, et al. Microbial genomic analysis reveals the essential role of inflammation in bacteria-induced colorectal cancer. Nature Communications. 2014;5:472</w:t>
      </w:r>
      <w:r>
        <w:t xml:space="preserve">4. </w:t>
      </w:r>
    </w:p>
    <w:p w:rsidR="00014724" w:rsidRDefault="00801029">
      <w:pPr>
        <w:pStyle w:val="Bibliography"/>
      </w:pPr>
      <w:r>
        <w:lastRenderedPageBreak/>
        <w:t>5. Dejea CM, Wick EC, Hechenbleikner EM, White JR, Mark Welch JL, Rossetti BJ, et al. Microbiota organization is a distinct feature of proximal colorectal cancers. Proceedings of the National Academy of Sciences of the United States of America. 2014;11</w:t>
      </w:r>
      <w:r>
        <w:t xml:space="preserve">1:18321–6. </w:t>
      </w:r>
    </w:p>
    <w:p w:rsidR="00014724" w:rsidRDefault="00801029">
      <w:pPr>
        <w:pStyle w:val="Bibliography"/>
      </w:pPr>
      <w:r>
        <w:t xml:space="preserve">6. Zackular JP, Baxter NT, Iverson KD, Sadler WD, Petrosino JF, Chen GY, et al. The gut microbiome modulates colon tumorigenesis. mBio. 2013;4:e00692–00613. </w:t>
      </w:r>
    </w:p>
    <w:p w:rsidR="00014724" w:rsidRDefault="00801029">
      <w:pPr>
        <w:pStyle w:val="Bibliography"/>
      </w:pPr>
      <w:r>
        <w:t>7. Baxter NT, Ruffin MT, Rogers MAM, Schloss PD. Microbiota-based model improves the s</w:t>
      </w:r>
      <w:r>
        <w:t xml:space="preserve">ensitivity of fecal immunochemical test for detecting colonic lesions. Genome Medicine. 2016;8:37. </w:t>
      </w:r>
    </w:p>
    <w:p w:rsidR="00014724" w:rsidRDefault="00801029">
      <w:pPr>
        <w:pStyle w:val="Bibliography"/>
      </w:pPr>
      <w:r>
        <w:t>8. Zeller G, Tap J, Voigt AY, Sunagawa S, Kultima JR, Costea PI, et al. Potential of fecal microbiota for early-stage detection of colorectal cancer. Molecu</w:t>
      </w:r>
      <w:r>
        <w:t xml:space="preserve">lar Systems Biology. 2014;10:766. </w:t>
      </w:r>
    </w:p>
    <w:p w:rsidR="00014724" w:rsidRDefault="00801029">
      <w:pPr>
        <w:pStyle w:val="Bibliography"/>
      </w:pPr>
      <w:r>
        <w:t xml:space="preserve">9. Flynn KJ, Baxter NT, Schloss PD. Metabolic and Community Synergy of Oral Bacteria in Colorectal Cancer. mSphere. 2016;1. </w:t>
      </w:r>
    </w:p>
    <w:p w:rsidR="00014724" w:rsidRDefault="00801029">
      <w:pPr>
        <w:pStyle w:val="Bibliography"/>
      </w:pPr>
      <w:r>
        <w:t xml:space="preserve">10. Hassan C, Repici A, Sharma P, Correale L, Zullo A, Bretthauer M, et al. Efficacy and safety </w:t>
      </w:r>
      <w:r>
        <w:t xml:space="preserve">of endoscopic resection of large colorectal polyps: A systematic review and meta-analysis. Gut. 2016;65:806–20. </w:t>
      </w:r>
    </w:p>
    <w:p w:rsidR="00014724" w:rsidRDefault="00801029">
      <w:pPr>
        <w:pStyle w:val="Bibliography"/>
      </w:pPr>
      <w:r>
        <w:t>11. Yu J, Feng Q, Wong SH, Zhang D, Liang QY, Qin Y, et al. Metagenomic analysis of faecal microbiome as a tool towards targeted non-invasive b</w:t>
      </w:r>
      <w:r>
        <w:t xml:space="preserve">iomarkers for colorectal cancer. Gut. 2017;66:70–8. </w:t>
      </w:r>
    </w:p>
    <w:p w:rsidR="00014724" w:rsidRDefault="00801029">
      <w:pPr>
        <w:pStyle w:val="Bibliography"/>
      </w:pPr>
      <w:r>
        <w:t xml:space="preserve">12. Zackular JP, Rogers MAM, Ruffin MT, Schloss PD. The human gut microbiome as a screening tool for colorectal cancer. Cancer Prevention Research (Philadelphia, Pa.). 2014;7:1112–21. </w:t>
      </w:r>
    </w:p>
    <w:p w:rsidR="00014724" w:rsidRDefault="00801029">
      <w:pPr>
        <w:pStyle w:val="Bibliography"/>
      </w:pPr>
      <w:r>
        <w:t>13. Warren RL, Fre</w:t>
      </w:r>
      <w:r>
        <w:t xml:space="preserve">eman DJ, Pleasance S, Watson P, Moore RA, Cochrane K, et al. Co-occurrence of anaerobic bacteria in colorectal carcinomas. Microbiome. 2013;1:16. </w:t>
      </w:r>
    </w:p>
    <w:p w:rsidR="00014724" w:rsidRDefault="00801029">
      <w:pPr>
        <w:pStyle w:val="Bibliography"/>
      </w:pPr>
      <w:r>
        <w:t>14. Louis P, Hold GL, Flint HJ. The gut microbiota, bacterial metabolites and colorectal cancer. Nature Revie</w:t>
      </w:r>
      <w:r>
        <w:t xml:space="preserve">ws Microbiology [Internet]. 2014 [cited 2017 Feb 14];12:661–72. Available from: </w:t>
      </w:r>
      <w:hyperlink r:id="rId12">
        <w:r>
          <w:rPr>
            <w:rStyle w:val="Hyperlink"/>
          </w:rPr>
          <w:t>http://www.nature.com/doifinder/10.1038/nrmicro3344</w:t>
        </w:r>
      </w:hyperlink>
    </w:p>
    <w:p w:rsidR="00014724" w:rsidRDefault="00801029">
      <w:pPr>
        <w:pStyle w:val="Bibliography"/>
      </w:pPr>
      <w:r>
        <w:t>15. Zhu Y, Lin X, Li H, Li Y, Shi X, Zhao F, et al. I</w:t>
      </w:r>
      <w:r>
        <w:t xml:space="preserve">ntake of Meat Proteins Substantially Increased the Relative Abundance of Genus Lactobacillus in Rat Feces. PloS One. 2016;11:e0152678. </w:t>
      </w:r>
    </w:p>
    <w:p w:rsidR="00014724" w:rsidRDefault="00801029">
      <w:pPr>
        <w:pStyle w:val="Bibliography"/>
      </w:pPr>
      <w:r>
        <w:t>16. Mu C, Yang Y, Luo Z, Guan L, Zhu W. The Colonic Microbiome and Epithelial Transcriptome Are Altered in Rats Fed a Hi</w:t>
      </w:r>
      <w:r>
        <w:t xml:space="preserve">gh-Protein Diet Compared with a Normal-Protein Diet. The Journal of Nutrition. 2016;146:474–83. </w:t>
      </w:r>
    </w:p>
    <w:p w:rsidR="00014724" w:rsidRDefault="00801029">
      <w:pPr>
        <w:pStyle w:val="Bibliography"/>
      </w:pPr>
      <w:r>
        <w:t>17. Ozdal T, Sela DA, Xiao J, Boyacioglu D, Chen F, Capanoglu E. The Reciprocal Interactions between Polyphenols and Gut Microbiota and Effects on Bioaccessibi</w:t>
      </w:r>
      <w:r>
        <w:t xml:space="preserve">lity. Nutrients [Internet]. 2016 [cited 2017 Feb 14];8:78. Available from: </w:t>
      </w:r>
      <w:hyperlink r:id="rId13">
        <w:r>
          <w:rPr>
            <w:rStyle w:val="Hyperlink"/>
          </w:rPr>
          <w:t>http://www.mdpi.com/2072-6643/8/2/78</w:t>
        </w:r>
      </w:hyperlink>
    </w:p>
    <w:p w:rsidR="00014724" w:rsidRDefault="00801029">
      <w:pPr>
        <w:pStyle w:val="Bibliography"/>
      </w:pPr>
      <w:r>
        <w:lastRenderedPageBreak/>
        <w:t xml:space="preserve">18. O’Brien CL, Allison GE, Grimpen F, Pavli P. Impact of colonoscopy bowel preparation </w:t>
      </w:r>
      <w:r>
        <w:t xml:space="preserve">on intestinal microbiota. PloS One. 2013;8:e62815. </w:t>
      </w:r>
    </w:p>
    <w:p w:rsidR="00014724" w:rsidRDefault="00801029">
      <w:pPr>
        <w:pStyle w:val="Bibliography"/>
      </w:pPr>
      <w:r>
        <w:t>19. Kozich JJ, Westcott SL, Baxter NT, Highlander SK, Schloss PD. Development of a dual-index sequencing strategy and curation pipeline for analyzing amplicon sequence data on the MiSeq Illumina sequencin</w:t>
      </w:r>
      <w:r>
        <w:t xml:space="preserve">g platform. Applied and Environmental Microbiology. 2013;79:5112–20. </w:t>
      </w:r>
    </w:p>
    <w:p w:rsidR="00014724" w:rsidRDefault="00801029">
      <w:pPr>
        <w:pStyle w:val="Bibliography"/>
      </w:pPr>
      <w:r>
        <w:t xml:space="preserve">20. Breiman L. Random Forests. Machine Learning [Internet]. 2001 [cited 2013 Feb 7];45:5–32. Available from: </w:t>
      </w:r>
      <w:hyperlink r:id="rId14">
        <w:r>
          <w:rPr>
            <w:rStyle w:val="Hyperlink"/>
          </w:rPr>
          <w:t>http://link.springer.com/article/10.1023/A%3A1010933404324 http://link.springer.com/article/10.1023%2FA%3A1010933404324?LI=true</w:t>
        </w:r>
      </w:hyperlink>
    </w:p>
    <w:p w:rsidR="00014724" w:rsidRDefault="00801029">
      <w:pPr>
        <w:pStyle w:val="Bibliography"/>
      </w:pPr>
      <w:r>
        <w:t>21. Anderson MJ, Walsh DCI. PERMANOVA, ANOSIM, and the Man</w:t>
      </w:r>
      <w:r>
        <w:t xml:space="preserve">tel test in the face of heterogeneous dispersions: What null hypothesis are you testing? Ecological Monographs [Internet]. 2013 [cited 2017 Jan 5];83:557–74. Available from: </w:t>
      </w:r>
      <w:hyperlink r:id="rId15">
        <w:r>
          <w:rPr>
            <w:rStyle w:val="Hyperlink"/>
          </w:rPr>
          <w:t>http://doi.wiley.com/10.</w:t>
        </w:r>
        <w:r>
          <w:rPr>
            <w:rStyle w:val="Hyperlink"/>
          </w:rPr>
          <w:t>1890/12-2010.1</w:t>
        </w:r>
      </w:hyperlink>
    </w:p>
    <w:p w:rsidR="00014724" w:rsidRDefault="00801029">
      <w:pPr>
        <w:pStyle w:val="Bibliography"/>
      </w:pPr>
      <w:r>
        <w:t xml:space="preserve">22. Benjamini Y, Hochberg Y. Controlling the false discovery rate: A practical and powerful approach to multiple testing. Journal of the Royal Statistical Society. Series B (Methodological). 1995;57:289–300. </w:t>
      </w:r>
    </w:p>
    <w:sectPr w:rsidR="000147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1029" w:rsidRDefault="00801029">
      <w:pPr>
        <w:spacing w:after="0"/>
      </w:pPr>
      <w:r>
        <w:separator/>
      </w:r>
    </w:p>
  </w:endnote>
  <w:endnote w:type="continuationSeparator" w:id="0">
    <w:p w:rsidR="00801029" w:rsidRDefault="008010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1029" w:rsidRDefault="00801029">
      <w:r>
        <w:separator/>
      </w:r>
    </w:p>
  </w:footnote>
  <w:footnote w:type="continuationSeparator" w:id="0">
    <w:p w:rsidR="00801029" w:rsidRDefault="008010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8D62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016A286"/>
    <w:multiLevelType w:val="multilevel"/>
    <w:tmpl w:val="FD9AA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Sze">
    <w15:presenceInfo w15:providerId="Windows Live" w15:userId="1c4966853a90f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4724"/>
    <w:rsid w:val="00045E2C"/>
    <w:rsid w:val="00046ABC"/>
    <w:rsid w:val="00342656"/>
    <w:rsid w:val="003B7A01"/>
    <w:rsid w:val="004A5D38"/>
    <w:rsid w:val="004E29B3"/>
    <w:rsid w:val="00510625"/>
    <w:rsid w:val="00567B6F"/>
    <w:rsid w:val="00590D07"/>
    <w:rsid w:val="006566B3"/>
    <w:rsid w:val="00784D58"/>
    <w:rsid w:val="007B0363"/>
    <w:rsid w:val="007F6A6E"/>
    <w:rsid w:val="00801029"/>
    <w:rsid w:val="008D6863"/>
    <w:rsid w:val="00A27670"/>
    <w:rsid w:val="00A8356E"/>
    <w:rsid w:val="00B86B75"/>
    <w:rsid w:val="00BC48D5"/>
    <w:rsid w:val="00C36279"/>
    <w:rsid w:val="00E3148F"/>
    <w:rsid w:val="00E315A3"/>
    <w:rsid w:val="00EE3F43"/>
    <w:rsid w:val="00F255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FB210"/>
  <w15:docId w15:val="{6783CAB3-F134-41A4-8A8B-0DD326EAE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B7A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B7A0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Sze_followUps_2017" TargetMode="External"/><Relationship Id="rId13" Type="http://schemas.openxmlformats.org/officeDocument/2006/relationships/hyperlink" Target="http://www.mdpi.com/2072-6643/8/2/7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ature.com/doifinder/10.1038/nrmicro3344"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Traces/study/" TargetMode="External"/><Relationship Id="rId5" Type="http://schemas.openxmlformats.org/officeDocument/2006/relationships/webSettings" Target="webSettings.xml"/><Relationship Id="rId15" Type="http://schemas.openxmlformats.org/officeDocument/2006/relationships/hyperlink" Target="http://doi.wiley.com/10.1890/12-2010.1" TargetMode="External"/><Relationship Id="rId10" Type="http://schemas.openxmlformats.org/officeDocument/2006/relationships/hyperlink" Target="https://github.com/SchlossLab/Sze_followUps_2017" TargetMode="External"/><Relationship Id="rId4" Type="http://schemas.openxmlformats.org/officeDocument/2006/relationships/settings" Target="settings.xml"/><Relationship Id="rId9" Type="http://schemas.openxmlformats.org/officeDocument/2006/relationships/hyperlink" Target="https://www.ncbi.nlm.nih.gov/Traces/study/" TargetMode="External"/><Relationship Id="rId14" Type="http://schemas.openxmlformats.org/officeDocument/2006/relationships/hyperlink" Target="http://link.springer.com/article/10.1023/A%3A1010933404324%20http://link.springer.com/article/10.1023%2FA%3A1010933404324?LI=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5AB-3424-4A36-8A54-7495EE98E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1</Pages>
  <Words>5052</Words>
  <Characters>2880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11</cp:revision>
  <dcterms:created xsi:type="dcterms:W3CDTF">2017-03-28T11:27:00Z</dcterms:created>
  <dcterms:modified xsi:type="dcterms:W3CDTF">2017-03-28T12:42:00Z</dcterms:modified>
</cp:coreProperties>
</file>